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620E2" w14:textId="77777777" w:rsidR="00B703F2" w:rsidRPr="00E87231" w:rsidRDefault="0024184F" w:rsidP="00B61460">
      <w:pPr>
        <w:pStyle w:val="Name"/>
        <w:jc w:val="center"/>
        <w:rPr>
          <w:rFonts w:ascii="Calibri" w:hAnsi="Calibri" w:cs="Calibri"/>
        </w:rPr>
      </w:pPr>
      <w:r w:rsidRPr="00E87231">
        <w:rPr>
          <w:rFonts w:ascii="Calibri" w:hAnsi="Calibri" w:cs="Calibri"/>
        </w:rPr>
        <w:t xml:space="preserve">Rubin Joe </w:t>
      </w:r>
      <w:r w:rsidR="00B61460" w:rsidRPr="00E87231">
        <w:rPr>
          <w:rFonts w:ascii="Calibri" w:hAnsi="Calibri" w:cs="Calibri"/>
        </w:rPr>
        <w:t>Prabhakaran</w:t>
      </w:r>
    </w:p>
    <w:p w14:paraId="1B282D4F" w14:textId="77777777" w:rsidR="00F376E5" w:rsidRPr="00E87231" w:rsidRDefault="00F376E5">
      <w:pPr>
        <w:rPr>
          <w:rFonts w:ascii="Calibri" w:hAnsi="Calibri" w:cs="Calibri"/>
        </w:rPr>
      </w:pPr>
    </w:p>
    <w:p w14:paraId="6F5EF3CE" w14:textId="77777777" w:rsidR="00F376E5" w:rsidRPr="00E87231" w:rsidRDefault="00F376E5">
      <w:pPr>
        <w:rPr>
          <w:rFonts w:ascii="Calibri" w:hAnsi="Calibri" w:cs="Calibri"/>
        </w:rPr>
      </w:pPr>
    </w:p>
    <w:p w14:paraId="28BC2A50" w14:textId="77777777" w:rsidR="00A90527" w:rsidRPr="006B4297" w:rsidRDefault="0024184F" w:rsidP="00A90527">
      <w:p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>To obt</w:t>
      </w:r>
      <w:r w:rsidR="00405E8F" w:rsidRPr="006B4297">
        <w:rPr>
          <w:rFonts w:ascii="Calibri" w:hAnsi="Calibri" w:cs="Calibri"/>
          <w:sz w:val="22"/>
          <w:szCs w:val="22"/>
        </w:rPr>
        <w:t>ain a position as Project Lead</w:t>
      </w:r>
      <w:r w:rsidRPr="006B4297">
        <w:rPr>
          <w:rFonts w:ascii="Calibri" w:hAnsi="Calibri" w:cs="Calibri"/>
          <w:sz w:val="22"/>
          <w:szCs w:val="22"/>
        </w:rPr>
        <w:t xml:space="preserve"> with </w:t>
      </w:r>
      <w:r w:rsidR="00233DD1">
        <w:rPr>
          <w:rFonts w:ascii="Calibri" w:hAnsi="Calibri" w:cs="Calibri"/>
          <w:sz w:val="22"/>
          <w:szCs w:val="22"/>
        </w:rPr>
        <w:t xml:space="preserve">the challenging organization </w:t>
      </w:r>
      <w:r w:rsidRPr="006B4297">
        <w:rPr>
          <w:rFonts w:ascii="Calibri" w:hAnsi="Calibri" w:cs="Calibri"/>
          <w:sz w:val="22"/>
          <w:szCs w:val="22"/>
        </w:rPr>
        <w:t>utilizing track record of achieving operational objectives of every project assigned; possess strong ability to identify approaches, deliverables, schedule, and tools, and to ensure that deadlines are met</w:t>
      </w:r>
    </w:p>
    <w:p w14:paraId="55AFF7EF" w14:textId="77777777" w:rsidR="0024184F" w:rsidRPr="00E87231" w:rsidRDefault="0024184F" w:rsidP="00A90527">
      <w:pPr>
        <w:rPr>
          <w:rFonts w:ascii="Calibri" w:hAnsi="Calibri" w:cs="Calibri"/>
        </w:rPr>
      </w:pPr>
    </w:p>
    <w:p w14:paraId="5AC7607E" w14:textId="77777777" w:rsidR="00A90527" w:rsidRPr="00E87231" w:rsidRDefault="00251FA2" w:rsidP="00A90527">
      <w:pPr>
        <w:pStyle w:val="Heading1"/>
        <w:rPr>
          <w:rFonts w:ascii="Calibri" w:hAnsi="Calibri" w:cs="Calibri"/>
        </w:rPr>
      </w:pPr>
      <w:r w:rsidRPr="00E87231">
        <w:rPr>
          <w:rFonts w:ascii="Calibri" w:hAnsi="Calibri" w:cs="Calibri"/>
        </w:rPr>
        <w:t>Education</w:t>
      </w:r>
    </w:p>
    <w:p w14:paraId="2DCDA55B" w14:textId="77777777" w:rsidR="00A90527" w:rsidRPr="00E87231" w:rsidRDefault="00A90527" w:rsidP="00A90527">
      <w:pPr>
        <w:rPr>
          <w:rFonts w:ascii="Calibri" w:hAnsi="Calibri" w:cs="Calibri"/>
        </w:rPr>
      </w:pPr>
    </w:p>
    <w:p w14:paraId="454D56E5" w14:textId="77777777" w:rsidR="00A90527" w:rsidRPr="00E87231" w:rsidRDefault="00A90527" w:rsidP="00A90527">
      <w:pPr>
        <w:rPr>
          <w:rFonts w:ascii="Calibri" w:hAnsi="Calibri" w:cs="Calibri"/>
        </w:rPr>
      </w:pPr>
    </w:p>
    <w:p w14:paraId="430B69EE" w14:textId="77777777" w:rsidR="00405E8F" w:rsidRPr="006B4297" w:rsidRDefault="00405E8F" w:rsidP="00E87231">
      <w:p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 xml:space="preserve">B Tech </w:t>
      </w:r>
      <w:r w:rsidR="00B61460" w:rsidRPr="006B4297">
        <w:rPr>
          <w:rFonts w:ascii="Calibri" w:hAnsi="Calibri" w:cs="Calibri"/>
          <w:sz w:val="22"/>
          <w:szCs w:val="22"/>
        </w:rPr>
        <w:t xml:space="preserve">        </w:t>
      </w:r>
      <w:r w:rsidRPr="006B4297">
        <w:rPr>
          <w:rFonts w:ascii="Calibri" w:hAnsi="Calibri" w:cs="Calibri"/>
          <w:sz w:val="22"/>
          <w:szCs w:val="22"/>
        </w:rPr>
        <w:t>Karunya U</w:t>
      </w:r>
      <w:r w:rsidR="00EA2F62" w:rsidRPr="006B4297">
        <w:rPr>
          <w:rFonts w:ascii="Calibri" w:hAnsi="Calibri" w:cs="Calibri"/>
          <w:sz w:val="22"/>
          <w:szCs w:val="22"/>
        </w:rPr>
        <w:t xml:space="preserve">niversity, </w:t>
      </w:r>
      <w:r w:rsidR="00C712E0" w:rsidRPr="006B4297">
        <w:rPr>
          <w:rFonts w:ascii="Calibri" w:hAnsi="Calibri" w:cs="Calibri"/>
          <w:sz w:val="22"/>
          <w:szCs w:val="22"/>
        </w:rPr>
        <w:t>Bioinformatics</w:t>
      </w:r>
      <w:r w:rsidR="00EA2F62" w:rsidRPr="006B4297">
        <w:rPr>
          <w:rFonts w:ascii="Calibri" w:hAnsi="Calibri" w:cs="Calibri"/>
          <w:sz w:val="22"/>
          <w:szCs w:val="22"/>
        </w:rPr>
        <w:tab/>
      </w:r>
      <w:r w:rsidR="00E87231" w:rsidRPr="006B4297">
        <w:rPr>
          <w:rFonts w:ascii="Calibri" w:hAnsi="Calibri" w:cs="Calibri"/>
          <w:sz w:val="22"/>
          <w:szCs w:val="22"/>
        </w:rPr>
        <w:tab/>
      </w:r>
      <w:r w:rsidR="00E87231" w:rsidRPr="006B4297">
        <w:rPr>
          <w:rFonts w:ascii="Calibri" w:hAnsi="Calibri" w:cs="Calibri"/>
          <w:sz w:val="22"/>
          <w:szCs w:val="22"/>
        </w:rPr>
        <w:tab/>
      </w:r>
      <w:r w:rsidR="00E87231" w:rsidRPr="006B4297">
        <w:rPr>
          <w:rFonts w:ascii="Calibri" w:hAnsi="Calibri" w:cs="Calibri"/>
          <w:sz w:val="22"/>
          <w:szCs w:val="22"/>
        </w:rPr>
        <w:tab/>
      </w:r>
      <w:r w:rsidR="00E87231" w:rsidRPr="006B4297">
        <w:rPr>
          <w:rFonts w:ascii="Calibri" w:hAnsi="Calibri" w:cs="Calibri"/>
          <w:sz w:val="22"/>
          <w:szCs w:val="22"/>
        </w:rPr>
        <w:tab/>
      </w:r>
      <w:r w:rsidRPr="006B4297">
        <w:rPr>
          <w:rFonts w:ascii="Calibri" w:hAnsi="Calibri" w:cs="Calibri"/>
          <w:sz w:val="22"/>
          <w:szCs w:val="22"/>
        </w:rPr>
        <w:t>May 2012</w:t>
      </w:r>
    </w:p>
    <w:p w14:paraId="27EBA807" w14:textId="77777777" w:rsidR="00A90527" w:rsidRPr="006B4297" w:rsidRDefault="00405E8F" w:rsidP="00E87231">
      <w:p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ab/>
      </w:r>
      <w:r w:rsidR="00B61460" w:rsidRPr="006B4297">
        <w:rPr>
          <w:rFonts w:ascii="Calibri" w:hAnsi="Calibri" w:cs="Calibri"/>
          <w:sz w:val="22"/>
          <w:szCs w:val="22"/>
        </w:rPr>
        <w:t xml:space="preserve">         </w:t>
      </w:r>
      <w:r w:rsidRPr="006B4297">
        <w:rPr>
          <w:rFonts w:ascii="Calibri" w:hAnsi="Calibri" w:cs="Calibri"/>
          <w:sz w:val="22"/>
          <w:szCs w:val="22"/>
        </w:rPr>
        <w:t>Coimbatore, Tamil Nadu</w:t>
      </w:r>
    </w:p>
    <w:p w14:paraId="1699E2D9" w14:textId="77777777" w:rsidR="00A90527" w:rsidRPr="00E87231" w:rsidRDefault="00A90527" w:rsidP="00A90527">
      <w:pPr>
        <w:rPr>
          <w:rFonts w:ascii="Calibri" w:hAnsi="Calibri" w:cs="Calibri"/>
        </w:rPr>
      </w:pPr>
      <w:r w:rsidRPr="00E87231">
        <w:rPr>
          <w:rFonts w:ascii="Calibri" w:hAnsi="Calibri" w:cs="Calibri"/>
        </w:rPr>
        <w:tab/>
      </w:r>
    </w:p>
    <w:p w14:paraId="28A04B31" w14:textId="77777777" w:rsidR="00C712E0" w:rsidRPr="00E87231" w:rsidRDefault="00C712E0" w:rsidP="00C712E0">
      <w:pPr>
        <w:pStyle w:val="Heading1"/>
        <w:rPr>
          <w:rFonts w:ascii="Calibri" w:hAnsi="Calibri" w:cs="Calibri"/>
          <w:bCs w:val="0"/>
          <w:smallCaps w:val="0"/>
          <w:kern w:val="0"/>
          <w:szCs w:val="24"/>
        </w:rPr>
      </w:pPr>
      <w:r w:rsidRPr="00E87231">
        <w:rPr>
          <w:rFonts w:ascii="Calibri" w:hAnsi="Calibri" w:cs="Calibri"/>
          <w:bCs w:val="0"/>
          <w:smallCaps w:val="0"/>
          <w:kern w:val="0"/>
          <w:szCs w:val="24"/>
        </w:rPr>
        <w:t>Certifications</w:t>
      </w:r>
    </w:p>
    <w:p w14:paraId="28715EA9" w14:textId="77777777" w:rsidR="00A90527" w:rsidRPr="006B4297" w:rsidRDefault="00A90527" w:rsidP="00A90527">
      <w:pPr>
        <w:rPr>
          <w:rFonts w:ascii="Calibri" w:hAnsi="Calibri" w:cs="Calibri"/>
          <w:sz w:val="22"/>
          <w:szCs w:val="22"/>
        </w:rPr>
      </w:pPr>
    </w:p>
    <w:p w14:paraId="2049344A" w14:textId="77777777" w:rsidR="00C712E0" w:rsidRPr="006B4297" w:rsidRDefault="00C712E0" w:rsidP="00A90527">
      <w:pPr>
        <w:rPr>
          <w:rStyle w:val="IntenseEmphasis"/>
          <w:sz w:val="22"/>
          <w:szCs w:val="22"/>
        </w:rPr>
      </w:pPr>
      <w:r w:rsidRPr="006B4297">
        <w:rPr>
          <w:rStyle w:val="IntenseEmphasis"/>
          <w:sz w:val="22"/>
          <w:szCs w:val="22"/>
        </w:rPr>
        <w:t>PMP Trained</w:t>
      </w:r>
    </w:p>
    <w:p w14:paraId="3367CBE2" w14:textId="77777777" w:rsidR="006B4297" w:rsidRDefault="00C712E0" w:rsidP="00A90527">
      <w:pPr>
        <w:rPr>
          <w:rStyle w:val="IntenseEmphasis"/>
          <w:sz w:val="22"/>
          <w:szCs w:val="22"/>
        </w:rPr>
      </w:pPr>
      <w:r w:rsidRPr="006B4297">
        <w:rPr>
          <w:rStyle w:val="IntenseEmphasis"/>
          <w:sz w:val="22"/>
          <w:szCs w:val="22"/>
        </w:rPr>
        <w:t>ITIL Foundation</w:t>
      </w:r>
    </w:p>
    <w:p w14:paraId="30055E24" w14:textId="77777777" w:rsidR="00B61460" w:rsidRPr="006B4297" w:rsidRDefault="00C712E0" w:rsidP="00A90527">
      <w:pPr>
        <w:rPr>
          <w:i/>
          <w:iCs/>
          <w:color w:val="4F81BD" w:themeColor="accent1"/>
          <w:sz w:val="22"/>
          <w:szCs w:val="22"/>
        </w:rPr>
      </w:pPr>
      <w:r w:rsidRPr="006B4297">
        <w:rPr>
          <w:rStyle w:val="IntenseEmphasis"/>
          <w:sz w:val="22"/>
          <w:szCs w:val="22"/>
        </w:rPr>
        <w:t>BEC</w:t>
      </w:r>
      <w:r w:rsidRPr="006B4297">
        <w:rPr>
          <w:rFonts w:ascii="Calibri" w:hAnsi="Calibri" w:cs="Calibri"/>
          <w:sz w:val="22"/>
          <w:szCs w:val="22"/>
        </w:rPr>
        <w:t xml:space="preserve"> </w:t>
      </w:r>
    </w:p>
    <w:p w14:paraId="58F95807" w14:textId="77777777" w:rsidR="00C712E0" w:rsidRPr="00E87231" w:rsidRDefault="00C712E0" w:rsidP="00A90527">
      <w:pPr>
        <w:rPr>
          <w:rFonts w:ascii="Calibri" w:hAnsi="Calibri" w:cs="Calibri"/>
        </w:rPr>
      </w:pPr>
    </w:p>
    <w:p w14:paraId="70B2F349" w14:textId="77777777" w:rsidR="00251FA2" w:rsidRPr="00E87231" w:rsidRDefault="00251FA2" w:rsidP="00251FA2">
      <w:pPr>
        <w:pStyle w:val="Heading1"/>
        <w:rPr>
          <w:rFonts w:ascii="Calibri" w:hAnsi="Calibri" w:cs="Calibri"/>
        </w:rPr>
      </w:pPr>
      <w:r w:rsidRPr="00E87231">
        <w:rPr>
          <w:rFonts w:ascii="Calibri" w:hAnsi="Calibri" w:cs="Calibri"/>
        </w:rPr>
        <w:t>Honors and Awards</w:t>
      </w:r>
    </w:p>
    <w:p w14:paraId="1C2C2332" w14:textId="77777777" w:rsidR="00B61460" w:rsidRPr="006B4297" w:rsidRDefault="00B61460" w:rsidP="00B61460">
      <w:pPr>
        <w:pStyle w:val="Default"/>
        <w:rPr>
          <w:rFonts w:ascii="Calibri" w:hAnsi="Calibri" w:cs="Calibri"/>
          <w:b/>
          <w:bCs/>
          <w:sz w:val="22"/>
          <w:szCs w:val="22"/>
        </w:rPr>
      </w:pPr>
      <w:r w:rsidRPr="006B4297">
        <w:rPr>
          <w:rFonts w:ascii="Calibri" w:hAnsi="Calibri" w:cs="Calibri"/>
          <w:b/>
          <w:bCs/>
          <w:sz w:val="22"/>
          <w:szCs w:val="22"/>
        </w:rPr>
        <w:t xml:space="preserve">From Client: </w:t>
      </w:r>
    </w:p>
    <w:p w14:paraId="644EE963" w14:textId="77777777" w:rsidR="00B61460" w:rsidRPr="006B4297" w:rsidRDefault="00B61460" w:rsidP="00B61460">
      <w:pPr>
        <w:pStyle w:val="Default"/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>• Won SPOT award</w:t>
      </w:r>
      <w:r w:rsidR="00E2460D" w:rsidRPr="006B4297">
        <w:rPr>
          <w:rFonts w:ascii="Calibri" w:hAnsi="Calibri" w:cs="Calibri"/>
          <w:sz w:val="22"/>
          <w:szCs w:val="22"/>
        </w:rPr>
        <w:t xml:space="preserve"> 2019</w:t>
      </w:r>
      <w:r w:rsidRPr="006B4297">
        <w:rPr>
          <w:rFonts w:ascii="Calibri" w:hAnsi="Calibri" w:cs="Calibri"/>
          <w:sz w:val="22"/>
          <w:szCs w:val="22"/>
        </w:rPr>
        <w:t xml:space="preserve"> for successful transition of 15</w:t>
      </w:r>
      <w:r w:rsidR="00E2460D" w:rsidRPr="006B4297">
        <w:rPr>
          <w:rFonts w:ascii="Calibri" w:hAnsi="Calibri" w:cs="Calibri"/>
          <w:sz w:val="22"/>
          <w:szCs w:val="22"/>
        </w:rPr>
        <w:t xml:space="preserve"> </w:t>
      </w:r>
      <w:r w:rsidRPr="006B4297">
        <w:rPr>
          <w:rFonts w:ascii="Calibri" w:hAnsi="Calibri" w:cs="Calibri"/>
          <w:sz w:val="22"/>
          <w:szCs w:val="22"/>
        </w:rPr>
        <w:t xml:space="preserve">Projects from Sony Bangalore to Sony ODC Coimbatore. </w:t>
      </w:r>
    </w:p>
    <w:p w14:paraId="425C6BF5" w14:textId="77777777" w:rsidR="00B61460" w:rsidRPr="006B4297" w:rsidRDefault="00B61460" w:rsidP="00B61460">
      <w:pPr>
        <w:pStyle w:val="Default"/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>• Part of team which won annual award – SONY METRO Project</w:t>
      </w:r>
    </w:p>
    <w:p w14:paraId="6EA66C8B" w14:textId="77777777" w:rsidR="00B61460" w:rsidRPr="006B4297" w:rsidRDefault="00B61460" w:rsidP="00B61460">
      <w:pPr>
        <w:pStyle w:val="Default"/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>• Part of the team which won quarterly award</w:t>
      </w:r>
      <w:r w:rsidR="006B4297">
        <w:rPr>
          <w:rFonts w:ascii="Calibri" w:hAnsi="Calibri" w:cs="Calibri"/>
          <w:sz w:val="22"/>
          <w:szCs w:val="22"/>
        </w:rPr>
        <w:t xml:space="preserve"> – Sony ROD</w:t>
      </w:r>
      <w:r w:rsidRPr="006B4297">
        <w:rPr>
          <w:rFonts w:ascii="Calibri" w:hAnsi="Calibri" w:cs="Calibri"/>
          <w:sz w:val="22"/>
          <w:szCs w:val="22"/>
        </w:rPr>
        <w:t xml:space="preserve">  </w:t>
      </w:r>
    </w:p>
    <w:p w14:paraId="019F08D6" w14:textId="77777777" w:rsidR="00B61460" w:rsidRPr="006B4297" w:rsidRDefault="00B61460" w:rsidP="00B61460">
      <w:pPr>
        <w:pStyle w:val="Default"/>
        <w:rPr>
          <w:rFonts w:ascii="Calibri" w:hAnsi="Calibri" w:cs="Calibri"/>
          <w:sz w:val="22"/>
          <w:szCs w:val="22"/>
        </w:rPr>
      </w:pPr>
    </w:p>
    <w:p w14:paraId="4D22A26E" w14:textId="77777777" w:rsidR="00B61460" w:rsidRPr="006B4297" w:rsidRDefault="00B61460" w:rsidP="00B61460">
      <w:pPr>
        <w:pStyle w:val="Default"/>
        <w:rPr>
          <w:rFonts w:ascii="Calibri" w:hAnsi="Calibri" w:cs="Calibri"/>
          <w:b/>
          <w:bCs/>
          <w:sz w:val="22"/>
          <w:szCs w:val="22"/>
        </w:rPr>
      </w:pPr>
      <w:r w:rsidRPr="006B4297">
        <w:rPr>
          <w:rFonts w:ascii="Calibri" w:hAnsi="Calibri" w:cs="Calibri"/>
          <w:b/>
          <w:bCs/>
          <w:sz w:val="22"/>
          <w:szCs w:val="22"/>
        </w:rPr>
        <w:t xml:space="preserve">From KGISL: </w:t>
      </w:r>
    </w:p>
    <w:p w14:paraId="44BE21A4" w14:textId="77777777" w:rsidR="00B61460" w:rsidRPr="006B4297" w:rsidRDefault="00B61460" w:rsidP="00B61460">
      <w:pPr>
        <w:pStyle w:val="Default"/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 xml:space="preserve">• Won the annual </w:t>
      </w:r>
      <w:r w:rsidRPr="006B4297">
        <w:rPr>
          <w:rFonts w:ascii="Calibri" w:hAnsi="Calibri" w:cs="Calibri"/>
          <w:b/>
          <w:bCs/>
          <w:sz w:val="22"/>
          <w:szCs w:val="22"/>
        </w:rPr>
        <w:t>Outstanding Performer award</w:t>
      </w:r>
      <w:r w:rsidR="00E2460D" w:rsidRPr="006B4297">
        <w:rPr>
          <w:rFonts w:ascii="Calibri" w:hAnsi="Calibri" w:cs="Calibri"/>
          <w:b/>
          <w:bCs/>
          <w:sz w:val="22"/>
          <w:szCs w:val="22"/>
        </w:rPr>
        <w:t xml:space="preserve"> 2018-19</w:t>
      </w:r>
      <w:r w:rsidRPr="006B4297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6B4297">
        <w:rPr>
          <w:rFonts w:ascii="Calibri" w:hAnsi="Calibri" w:cs="Calibri"/>
          <w:sz w:val="22"/>
          <w:szCs w:val="22"/>
        </w:rPr>
        <w:t xml:space="preserve">for excellence in operations and resource management. </w:t>
      </w:r>
    </w:p>
    <w:p w14:paraId="4D1D610D" w14:textId="77777777" w:rsidR="00A90527" w:rsidRPr="00E87231" w:rsidRDefault="00A90527" w:rsidP="00EA2F62">
      <w:pPr>
        <w:rPr>
          <w:rFonts w:ascii="Calibri" w:hAnsi="Calibri" w:cs="Calibri"/>
        </w:rPr>
      </w:pPr>
    </w:p>
    <w:p w14:paraId="7B210CB5" w14:textId="77777777" w:rsidR="00251FA2" w:rsidRPr="00E87231" w:rsidRDefault="00E42678" w:rsidP="00251FA2">
      <w:pPr>
        <w:pStyle w:val="Heading1"/>
        <w:rPr>
          <w:rFonts w:ascii="Calibri" w:hAnsi="Calibri" w:cs="Calibri"/>
        </w:rPr>
      </w:pPr>
      <w:r w:rsidRPr="00E87231">
        <w:rPr>
          <w:rFonts w:ascii="Calibri" w:hAnsi="Calibri" w:cs="Calibri"/>
        </w:rPr>
        <w:t>Professional</w:t>
      </w:r>
      <w:r w:rsidR="00251FA2" w:rsidRPr="00E87231">
        <w:rPr>
          <w:rFonts w:ascii="Calibri" w:hAnsi="Calibri" w:cs="Calibri"/>
        </w:rPr>
        <w:t xml:space="preserve"> Experience</w:t>
      </w:r>
    </w:p>
    <w:p w14:paraId="3DF1658E" w14:textId="77777777" w:rsidR="00E42678" w:rsidRPr="00E87231" w:rsidRDefault="00E42678" w:rsidP="00E42678">
      <w:pPr>
        <w:tabs>
          <w:tab w:val="right" w:pos="8640"/>
        </w:tabs>
        <w:rPr>
          <w:rFonts w:ascii="Calibri" w:hAnsi="Calibri" w:cs="Calibri"/>
          <w:b/>
        </w:rPr>
      </w:pPr>
    </w:p>
    <w:p w14:paraId="70D1BE57" w14:textId="77777777" w:rsidR="00D527F5" w:rsidRPr="00E87231" w:rsidRDefault="00E42678" w:rsidP="00E87231">
      <w:pPr>
        <w:pStyle w:val="Heading1"/>
        <w:rPr>
          <w:rStyle w:val="SubtitleChar"/>
          <w:rFonts w:ascii="Calibri" w:hAnsi="Calibri" w:cs="Calibri"/>
          <w:sz w:val="24"/>
          <w:szCs w:val="24"/>
          <w:u w:val="single"/>
        </w:rPr>
      </w:pP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K</w:t>
      </w:r>
      <w:r w:rsidR="00D527F5" w:rsidRPr="00E87231">
        <w:rPr>
          <w:rStyle w:val="SubtitleChar"/>
          <w:rFonts w:ascii="Calibri" w:hAnsi="Calibri" w:cs="Calibri"/>
          <w:sz w:val="24"/>
          <w:szCs w:val="24"/>
          <w:u w:val="single"/>
        </w:rPr>
        <w:t>GISL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,</w:t>
      </w:r>
      <w:r w:rsidR="00FA1A48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</w:t>
      </w:r>
      <w:r w:rsidR="00D527F5" w:rsidRPr="00E87231">
        <w:rPr>
          <w:rStyle w:val="SubtitleChar"/>
          <w:rFonts w:ascii="Calibri" w:hAnsi="Calibri" w:cs="Calibri"/>
          <w:sz w:val="24"/>
          <w:szCs w:val="24"/>
          <w:u w:val="single"/>
        </w:rPr>
        <w:t>Coimbatore,</w:t>
      </w:r>
      <w:r w:rsidR="00FA1A48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</w:t>
      </w:r>
      <w:r w:rsidR="00D527F5" w:rsidRPr="00E87231">
        <w:rPr>
          <w:rStyle w:val="SubtitleChar"/>
          <w:rFonts w:ascii="Calibri" w:hAnsi="Calibri" w:cs="Calibri"/>
          <w:sz w:val="24"/>
          <w:szCs w:val="24"/>
          <w:u w:val="single"/>
        </w:rPr>
        <w:t>TN,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India</w:t>
      </w:r>
    </w:p>
    <w:p w14:paraId="398013EE" w14:textId="77777777" w:rsidR="00E42678" w:rsidRPr="00E87231" w:rsidRDefault="00D527F5" w:rsidP="00E87231">
      <w:pPr>
        <w:pStyle w:val="Heading1"/>
        <w:rPr>
          <w:rStyle w:val="SubtitleChar"/>
          <w:rFonts w:ascii="Calibri" w:hAnsi="Calibri" w:cs="Calibri"/>
          <w:sz w:val="24"/>
          <w:szCs w:val="24"/>
          <w:u w:val="single"/>
        </w:rPr>
      </w:pP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Project Lead, Professional Service Group </w:t>
      </w:r>
      <w:r w:rsidR="00E42678" w:rsidRPr="00E87231">
        <w:rPr>
          <w:rStyle w:val="SubtitleChar"/>
          <w:rFonts w:ascii="Calibri" w:hAnsi="Calibri" w:cs="Calibri"/>
          <w:sz w:val="24"/>
          <w:szCs w:val="24"/>
          <w:u w:val="single"/>
        </w:rPr>
        <w:tab/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April</w:t>
      </w:r>
      <w:r w:rsidR="00E42678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201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3</w:t>
      </w:r>
      <w:r w:rsidR="00E42678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to Pr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e</w:t>
      </w:r>
      <w:r w:rsidR="00E42678" w:rsidRPr="00E87231">
        <w:rPr>
          <w:rStyle w:val="SubtitleChar"/>
          <w:rFonts w:ascii="Calibri" w:hAnsi="Calibri" w:cs="Calibri"/>
          <w:sz w:val="24"/>
          <w:szCs w:val="24"/>
          <w:u w:val="single"/>
        </w:rPr>
        <w:t>sent</w:t>
      </w:r>
    </w:p>
    <w:p w14:paraId="018962EA" w14:textId="77777777" w:rsidR="00D527F5" w:rsidRPr="00E87231" w:rsidRDefault="00D527F5" w:rsidP="00D527F5">
      <w:pPr>
        <w:tabs>
          <w:tab w:val="right" w:pos="8640"/>
        </w:tabs>
        <w:rPr>
          <w:rFonts w:ascii="Calibri" w:hAnsi="Calibri" w:cs="Calibri"/>
          <w:b/>
        </w:rPr>
      </w:pPr>
    </w:p>
    <w:p w14:paraId="0EA44922" w14:textId="77777777" w:rsidR="00B6548A" w:rsidRPr="006B4297" w:rsidRDefault="00F22EE9" w:rsidP="00F22EE9">
      <w:pPr>
        <w:pStyle w:val="ListParagraph"/>
        <w:numPr>
          <w:ilvl w:val="0"/>
          <w:numId w:val="13"/>
        </w:numPr>
        <w:tabs>
          <w:tab w:val="right" w:pos="8640"/>
        </w:tabs>
        <w:rPr>
          <w:rFonts w:ascii="Calibri" w:hAnsi="Calibri" w:cs="Calibri"/>
          <w:color w:val="000000"/>
          <w:sz w:val="22"/>
          <w:szCs w:val="22"/>
          <w:lang w:val="en-IN"/>
        </w:rPr>
      </w:pPr>
      <w:r w:rsidRPr="006B4297">
        <w:rPr>
          <w:rFonts w:ascii="Calibri" w:hAnsi="Calibri" w:cs="Calibri"/>
          <w:color w:val="000000"/>
          <w:sz w:val="22"/>
          <w:szCs w:val="22"/>
          <w:lang w:val="en-IN"/>
        </w:rPr>
        <w:t>Over all 8 years of experience in Project Management.</w:t>
      </w:r>
    </w:p>
    <w:p w14:paraId="4F965194" w14:textId="77777777" w:rsidR="00F22EE9" w:rsidRPr="006B4297" w:rsidRDefault="00F22EE9" w:rsidP="00F22EE9">
      <w:pPr>
        <w:pStyle w:val="Default"/>
        <w:numPr>
          <w:ilvl w:val="0"/>
          <w:numId w:val="13"/>
        </w:num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>Have good knowledge on Business Analysis, Agile Methodology, SDLC</w:t>
      </w:r>
    </w:p>
    <w:p w14:paraId="54C470E5" w14:textId="77777777" w:rsidR="00F22EE9" w:rsidRPr="006B4297" w:rsidRDefault="00F22EE9" w:rsidP="00F22EE9">
      <w:pPr>
        <w:pStyle w:val="Default"/>
        <w:numPr>
          <w:ilvl w:val="0"/>
          <w:numId w:val="13"/>
        </w:num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 xml:space="preserve">Experience in project management, resource management, planning, deployment, support and training. </w:t>
      </w:r>
    </w:p>
    <w:p w14:paraId="0F2BE659" w14:textId="77777777" w:rsidR="008936A5" w:rsidRPr="006B4297" w:rsidRDefault="008936A5" w:rsidP="008936A5">
      <w:pPr>
        <w:pStyle w:val="Default"/>
        <w:numPr>
          <w:ilvl w:val="0"/>
          <w:numId w:val="13"/>
        </w:num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 xml:space="preserve">Experience involves transition and operations management including planning, issue tracking, </w:t>
      </w:r>
      <w:r w:rsidR="00B3342F" w:rsidRPr="006B4297">
        <w:rPr>
          <w:rFonts w:ascii="Calibri" w:hAnsi="Calibri" w:cs="Calibri"/>
          <w:sz w:val="22"/>
          <w:szCs w:val="22"/>
        </w:rPr>
        <w:t>Pe</w:t>
      </w:r>
      <w:r w:rsidRPr="006B4297">
        <w:rPr>
          <w:rFonts w:ascii="Calibri" w:hAnsi="Calibri" w:cs="Calibri"/>
          <w:sz w:val="22"/>
          <w:szCs w:val="22"/>
        </w:rPr>
        <w:t xml:space="preserve">riodic reporting, Incident &amp; Problem Management and </w:t>
      </w:r>
      <w:r w:rsidR="00B3342F" w:rsidRPr="006B4297">
        <w:rPr>
          <w:rFonts w:ascii="Calibri" w:hAnsi="Calibri" w:cs="Calibri"/>
          <w:sz w:val="22"/>
          <w:szCs w:val="22"/>
        </w:rPr>
        <w:t>S</w:t>
      </w:r>
      <w:r w:rsidRPr="006B4297">
        <w:rPr>
          <w:rFonts w:ascii="Calibri" w:hAnsi="Calibri" w:cs="Calibri"/>
          <w:sz w:val="22"/>
          <w:szCs w:val="22"/>
        </w:rPr>
        <w:t xml:space="preserve">take holder management </w:t>
      </w:r>
    </w:p>
    <w:p w14:paraId="2230A00D" w14:textId="77777777" w:rsidR="005D2B48" w:rsidRPr="006B4297" w:rsidRDefault="00B3342F" w:rsidP="005D2B48">
      <w:pPr>
        <w:pStyle w:val="Default"/>
        <w:numPr>
          <w:ilvl w:val="0"/>
          <w:numId w:val="13"/>
        </w:num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 xml:space="preserve">Experience involves in </w:t>
      </w:r>
      <w:r w:rsidR="005D2B48" w:rsidRPr="006B4297">
        <w:rPr>
          <w:rFonts w:ascii="Calibri" w:hAnsi="Calibri" w:cs="Calibri"/>
          <w:sz w:val="22"/>
          <w:szCs w:val="22"/>
        </w:rPr>
        <w:t>pre</w:t>
      </w:r>
      <w:r w:rsidRPr="006B4297">
        <w:rPr>
          <w:rFonts w:ascii="Calibri" w:hAnsi="Calibri" w:cs="Calibri"/>
          <w:sz w:val="22"/>
          <w:szCs w:val="22"/>
        </w:rPr>
        <w:t>senting</w:t>
      </w:r>
      <w:r w:rsidR="005D2B48" w:rsidRPr="006B4297">
        <w:rPr>
          <w:rFonts w:ascii="Calibri" w:hAnsi="Calibri" w:cs="Calibri"/>
          <w:sz w:val="22"/>
          <w:szCs w:val="22"/>
        </w:rPr>
        <w:t xml:space="preserve"> </w:t>
      </w:r>
      <w:r w:rsidRPr="006B4297">
        <w:rPr>
          <w:rFonts w:ascii="Calibri" w:hAnsi="Calibri" w:cs="Calibri"/>
          <w:sz w:val="22"/>
          <w:szCs w:val="22"/>
        </w:rPr>
        <w:t>reports in S</w:t>
      </w:r>
      <w:r w:rsidR="005D2B48" w:rsidRPr="006B4297">
        <w:rPr>
          <w:rFonts w:ascii="Calibri" w:hAnsi="Calibri" w:cs="Calibri"/>
          <w:sz w:val="22"/>
          <w:szCs w:val="22"/>
        </w:rPr>
        <w:t xml:space="preserve">take holder </w:t>
      </w:r>
      <w:r w:rsidRPr="006B4297">
        <w:rPr>
          <w:rFonts w:ascii="Calibri" w:hAnsi="Calibri" w:cs="Calibri"/>
          <w:sz w:val="22"/>
          <w:szCs w:val="22"/>
        </w:rPr>
        <w:t>connect.</w:t>
      </w:r>
      <w:r w:rsidR="005D2B48" w:rsidRPr="006B4297">
        <w:rPr>
          <w:rFonts w:ascii="Calibri" w:hAnsi="Calibri" w:cs="Calibri"/>
          <w:sz w:val="22"/>
          <w:szCs w:val="22"/>
        </w:rPr>
        <w:t xml:space="preserve"> </w:t>
      </w:r>
    </w:p>
    <w:p w14:paraId="3E78E3A5" w14:textId="77777777" w:rsidR="00B3342F" w:rsidRPr="006B4297" w:rsidRDefault="00B3342F" w:rsidP="00F22EE9">
      <w:pPr>
        <w:pStyle w:val="ListParagraph"/>
        <w:numPr>
          <w:ilvl w:val="0"/>
          <w:numId w:val="13"/>
        </w:numPr>
        <w:tabs>
          <w:tab w:val="right" w:pos="8640"/>
        </w:tabs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>Experience involves in implementing and achieving management targets.</w:t>
      </w:r>
    </w:p>
    <w:p w14:paraId="3EC21160" w14:textId="77777777" w:rsidR="008D7EF4" w:rsidRPr="006B4297" w:rsidRDefault="00B3342F" w:rsidP="00F22EE9">
      <w:pPr>
        <w:pStyle w:val="ListParagraph"/>
        <w:numPr>
          <w:ilvl w:val="0"/>
          <w:numId w:val="13"/>
        </w:numPr>
        <w:tabs>
          <w:tab w:val="right" w:pos="8640"/>
        </w:tabs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 xml:space="preserve">Experience in Handling multiple projects with different domains </w:t>
      </w:r>
    </w:p>
    <w:p w14:paraId="362160F3" w14:textId="77777777" w:rsidR="00F22EE9" w:rsidRPr="006B4297" w:rsidRDefault="008D7EF4" w:rsidP="00F22EE9">
      <w:pPr>
        <w:pStyle w:val="ListParagraph"/>
        <w:numPr>
          <w:ilvl w:val="0"/>
          <w:numId w:val="13"/>
        </w:numPr>
        <w:tabs>
          <w:tab w:val="right" w:pos="8640"/>
        </w:tabs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>Experience in handling client audits</w:t>
      </w:r>
      <w:r w:rsidR="00B3342F" w:rsidRPr="006B4297">
        <w:rPr>
          <w:rFonts w:ascii="Calibri" w:hAnsi="Calibri" w:cs="Calibri"/>
          <w:sz w:val="22"/>
          <w:szCs w:val="22"/>
        </w:rPr>
        <w:t xml:space="preserve"> </w:t>
      </w:r>
    </w:p>
    <w:p w14:paraId="39911249" w14:textId="77777777" w:rsidR="00D527F5" w:rsidRDefault="00D527F5" w:rsidP="006B4297">
      <w:pPr>
        <w:pStyle w:val="Heading1"/>
        <w:rPr>
          <w:rStyle w:val="Strong"/>
        </w:rPr>
      </w:pPr>
      <w:r w:rsidRPr="00E87231">
        <w:rPr>
          <w:rStyle w:val="Strong"/>
        </w:rPr>
        <w:t xml:space="preserve">Client &amp; Projects </w:t>
      </w:r>
      <w:r w:rsidR="00A132E0" w:rsidRPr="00E87231">
        <w:rPr>
          <w:rStyle w:val="Strong"/>
        </w:rPr>
        <w:t>Handled</w:t>
      </w:r>
    </w:p>
    <w:p w14:paraId="0D77435A" w14:textId="77777777" w:rsidR="006B4297" w:rsidRPr="006B4297" w:rsidRDefault="006B4297" w:rsidP="006B4297"/>
    <w:p w14:paraId="335F9C74" w14:textId="77777777" w:rsidR="00E42678" w:rsidRPr="00E87231" w:rsidRDefault="00E42678" w:rsidP="00E87231">
      <w:pPr>
        <w:pStyle w:val="Heading1"/>
        <w:rPr>
          <w:rStyle w:val="SubtitleChar"/>
          <w:rFonts w:ascii="Calibri" w:hAnsi="Calibri" w:cs="Calibri"/>
          <w:sz w:val="24"/>
          <w:szCs w:val="24"/>
          <w:u w:val="single"/>
        </w:rPr>
      </w:pP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Sony India Software Centre,</w:t>
      </w:r>
      <w:r w:rsidR="00E2460D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</w:t>
      </w:r>
      <w:r w:rsidR="00220451" w:rsidRPr="00E87231">
        <w:rPr>
          <w:rStyle w:val="SubtitleChar"/>
          <w:rFonts w:ascii="Calibri" w:hAnsi="Calibri" w:cs="Calibri"/>
          <w:sz w:val="24"/>
          <w:szCs w:val="24"/>
          <w:u w:val="single"/>
        </w:rPr>
        <w:t>Bangalore,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India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ab/>
        <w:t>June 2018 to Pr</w:t>
      </w:r>
      <w:r w:rsidR="00D527F5" w:rsidRPr="00E87231">
        <w:rPr>
          <w:rStyle w:val="SubtitleChar"/>
          <w:rFonts w:ascii="Calibri" w:hAnsi="Calibri" w:cs="Calibri"/>
          <w:sz w:val="24"/>
          <w:szCs w:val="24"/>
          <w:u w:val="single"/>
        </w:rPr>
        <w:t>e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sent</w:t>
      </w:r>
    </w:p>
    <w:p w14:paraId="7601CFED" w14:textId="77777777" w:rsidR="00A90527" w:rsidRPr="006B4297" w:rsidRDefault="00D527F5" w:rsidP="006B4297">
      <w:pPr>
        <w:pStyle w:val="Heading2"/>
      </w:pPr>
      <w:r w:rsidRPr="006B4297">
        <w:t>In-Role: Project Manager</w:t>
      </w:r>
      <w:r w:rsidR="00A90527" w:rsidRPr="006B4297">
        <w:t xml:space="preserve">, </w:t>
      </w:r>
      <w:r w:rsidRPr="006B4297">
        <w:t>Sony OSC</w:t>
      </w:r>
    </w:p>
    <w:p w14:paraId="3E92A35F" w14:textId="77777777" w:rsidR="003E60C6" w:rsidRPr="006B4297" w:rsidRDefault="003E60C6" w:rsidP="006B4297">
      <w:pPr>
        <w:pStyle w:val="Heading2"/>
      </w:pPr>
      <w:r w:rsidRPr="006B4297">
        <w:t>Team Size – 30 Members</w:t>
      </w:r>
    </w:p>
    <w:p w14:paraId="1A92391F" w14:textId="77777777" w:rsidR="003E60C6" w:rsidRPr="006B4297" w:rsidRDefault="003E60C6" w:rsidP="00A90527">
      <w:pPr>
        <w:rPr>
          <w:rFonts w:ascii="Calibri" w:hAnsi="Calibri" w:cs="Calibri"/>
          <w:sz w:val="22"/>
          <w:szCs w:val="22"/>
        </w:rPr>
      </w:pPr>
    </w:p>
    <w:p w14:paraId="76A62A48" w14:textId="77777777" w:rsidR="00FA1A48" w:rsidRPr="006B4297" w:rsidRDefault="003E60C6" w:rsidP="00A90527">
      <w:p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</w:rPr>
        <w:t xml:space="preserve">OSC is a managed service </w:t>
      </w:r>
      <w:r w:rsidR="00FA1A48" w:rsidRPr="006B4297">
        <w:rPr>
          <w:rFonts w:ascii="Calibri" w:hAnsi="Calibri" w:cs="Calibri"/>
          <w:sz w:val="22"/>
          <w:szCs w:val="22"/>
        </w:rPr>
        <w:t xml:space="preserve">model and provided L1 &amp; L2 support services for 15 sub projects like, SAP, RPA, SGTS, REMEDY ON DEMAND, AWS, </w:t>
      </w:r>
      <w:r w:rsidR="00A132E0" w:rsidRPr="006B4297">
        <w:rPr>
          <w:rFonts w:ascii="Calibri" w:hAnsi="Calibri" w:cs="Calibri"/>
          <w:sz w:val="22"/>
          <w:szCs w:val="22"/>
        </w:rPr>
        <w:t>Testing,</w:t>
      </w:r>
      <w:r w:rsidR="00FA1A48" w:rsidRPr="006B4297">
        <w:rPr>
          <w:rFonts w:ascii="Calibri" w:hAnsi="Calibri" w:cs="Calibri"/>
          <w:sz w:val="22"/>
          <w:szCs w:val="22"/>
        </w:rPr>
        <w:t xml:space="preserve"> SQL &amp; .NET processes.</w:t>
      </w:r>
    </w:p>
    <w:p w14:paraId="5FB10C0F" w14:textId="77777777" w:rsidR="005C3F20" w:rsidRPr="006B4297" w:rsidRDefault="005C3F20" w:rsidP="00A90527">
      <w:pPr>
        <w:rPr>
          <w:rFonts w:ascii="Calibri" w:hAnsi="Calibri" w:cs="Calibri"/>
          <w:sz w:val="22"/>
          <w:szCs w:val="22"/>
        </w:rPr>
      </w:pPr>
    </w:p>
    <w:p w14:paraId="262877B0" w14:textId="77777777" w:rsidR="00A132E0" w:rsidRPr="006B4297" w:rsidRDefault="00A132E0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Point of contact for SONY for any escalations - Worked on Root cause analysis and provided resolution. Maintained zero level project impact till date.</w:t>
      </w:r>
    </w:p>
    <w:p w14:paraId="7984656A" w14:textId="77777777" w:rsidR="005C3F20" w:rsidRPr="006B4297" w:rsidRDefault="005C3F20" w:rsidP="005C3F20">
      <w:pPr>
        <w:pStyle w:val="Default"/>
        <w:numPr>
          <w:ilvl w:val="0"/>
          <w:numId w:val="11"/>
        </w:numPr>
        <w:rPr>
          <w:rFonts w:ascii="Calibri" w:hAnsi="Calibri" w:cs="Calibri"/>
          <w:color w:val="auto"/>
          <w:sz w:val="22"/>
          <w:szCs w:val="22"/>
          <w:shd w:val="clear" w:color="auto" w:fill="FFFFFF"/>
          <w:lang w:val="en-US"/>
        </w:rPr>
      </w:pPr>
      <w:r w:rsidRPr="006B4297">
        <w:rPr>
          <w:rFonts w:ascii="Calibri" w:hAnsi="Calibri" w:cs="Calibri"/>
          <w:color w:val="auto"/>
          <w:sz w:val="22"/>
          <w:szCs w:val="22"/>
          <w:shd w:val="clear" w:color="auto" w:fill="FFFFFF"/>
          <w:lang w:val="en-US"/>
        </w:rPr>
        <w:t>Help</w:t>
      </w:r>
      <w:r w:rsidR="00350118">
        <w:rPr>
          <w:rFonts w:ascii="Calibri" w:hAnsi="Calibri" w:cs="Calibri"/>
          <w:color w:val="auto"/>
          <w:sz w:val="22"/>
          <w:szCs w:val="22"/>
          <w:shd w:val="clear" w:color="auto" w:fill="FFFFFF"/>
          <w:lang w:val="en-US"/>
        </w:rPr>
        <w:t>ed</w:t>
      </w:r>
      <w:r w:rsidRPr="006B4297">
        <w:rPr>
          <w:rFonts w:ascii="Calibri" w:hAnsi="Calibri" w:cs="Calibri"/>
          <w:color w:val="auto"/>
          <w:sz w:val="22"/>
          <w:szCs w:val="22"/>
          <w:shd w:val="clear" w:color="auto" w:fill="FFFFFF"/>
          <w:lang w:val="en-US"/>
        </w:rPr>
        <w:t xml:space="preserve"> transition team to identify the task &amp; activities for L2- scope of work and also involved in streamlining the process and operation after go-live. </w:t>
      </w:r>
    </w:p>
    <w:p w14:paraId="67338279" w14:textId="77777777" w:rsidR="005C3F20" w:rsidRPr="006B4297" w:rsidRDefault="005C3F20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Providing KT, OJT and trainings to all the new members joining the project</w:t>
      </w:r>
    </w:p>
    <w:p w14:paraId="3E215C9C" w14:textId="77777777" w:rsidR="005C3F20" w:rsidRPr="006B4297" w:rsidRDefault="006D3920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Involved in preparing SOW, </w:t>
      </w:r>
      <w:proofErr w:type="gramStart"/>
      <w:r w:rsidRPr="006B4297">
        <w:rPr>
          <w:rFonts w:ascii="Calibri" w:hAnsi="Calibri" w:cs="Calibri"/>
          <w:sz w:val="22"/>
          <w:szCs w:val="22"/>
          <w:shd w:val="clear" w:color="auto" w:fill="FFFFFF"/>
        </w:rPr>
        <w:t>SOP’s ,</w:t>
      </w:r>
      <w:proofErr w:type="gramEnd"/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Sign-off documents , Escalation matrix, Go-live readiness report and Shift roster</w:t>
      </w:r>
    </w:p>
    <w:p w14:paraId="20EAA1CB" w14:textId="77777777" w:rsidR="00A132E0" w:rsidRPr="006B4297" w:rsidRDefault="00A132E0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Managing the staff and infrastructure – Provided 24/7 support for all 365 days on rotational shift model </w:t>
      </w:r>
      <w:r w:rsidR="00350118" w:rsidRPr="006B4297">
        <w:rPr>
          <w:rFonts w:ascii="Calibri" w:hAnsi="Calibri" w:cs="Calibri"/>
          <w:sz w:val="22"/>
          <w:szCs w:val="22"/>
          <w:shd w:val="clear" w:color="auto" w:fill="FFFFFF"/>
        </w:rPr>
        <w:t>and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ensured resource </w:t>
      </w:r>
      <w:r w:rsidR="008D7EF4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week off is not getting </w:t>
      </w:r>
      <w:r w:rsidR="00350118">
        <w:rPr>
          <w:rFonts w:ascii="Calibri" w:hAnsi="Calibri" w:cs="Calibri"/>
          <w:sz w:val="22"/>
          <w:szCs w:val="22"/>
          <w:shd w:val="clear" w:color="auto" w:fill="FFFFFF"/>
        </w:rPr>
        <w:t>missed</w:t>
      </w:r>
      <w:r w:rsidR="008D7EF4" w:rsidRPr="006B4297">
        <w:rPr>
          <w:rFonts w:ascii="Calibri" w:hAnsi="Calibri" w:cs="Calibri"/>
          <w:sz w:val="22"/>
          <w:szCs w:val="22"/>
          <w:shd w:val="clear" w:color="auto" w:fill="FFFFFF"/>
        </w:rPr>
        <w:t>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</w:t>
      </w:r>
    </w:p>
    <w:p w14:paraId="644DA968" w14:textId="77777777" w:rsidR="008D7EF4" w:rsidRPr="006B4297" w:rsidRDefault="00A132E0" w:rsidP="00913713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Managing Shift Leads</w:t>
      </w:r>
      <w:r w:rsidR="008D7EF4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– Handled 3 Shift Leads</w:t>
      </w:r>
      <w:r w:rsidR="00350118">
        <w:rPr>
          <w:rFonts w:ascii="Calibri" w:hAnsi="Calibri" w:cs="Calibri"/>
          <w:sz w:val="22"/>
          <w:szCs w:val="22"/>
          <w:shd w:val="clear" w:color="auto" w:fill="FFFFFF"/>
        </w:rPr>
        <w:t xml:space="preserve"> to</w:t>
      </w:r>
      <w:r w:rsidR="008D7EF4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manage the operational activities</w:t>
      </w:r>
      <w:r w:rsidR="00350118">
        <w:rPr>
          <w:rFonts w:ascii="Calibri" w:hAnsi="Calibri" w:cs="Calibri"/>
          <w:sz w:val="22"/>
          <w:szCs w:val="22"/>
          <w:shd w:val="clear" w:color="auto" w:fill="FFFFFF"/>
        </w:rPr>
        <w:t>.</w:t>
      </w:r>
    </w:p>
    <w:p w14:paraId="1268F19F" w14:textId="77777777" w:rsidR="00A132E0" w:rsidRPr="006B4297" w:rsidRDefault="008D7EF4" w:rsidP="00913713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Handled both External &amp; </w:t>
      </w:r>
      <w:r w:rsidR="00A132E0" w:rsidRPr="006B4297">
        <w:rPr>
          <w:rFonts w:ascii="Calibri" w:hAnsi="Calibri" w:cs="Calibri"/>
          <w:sz w:val="22"/>
          <w:szCs w:val="22"/>
          <w:shd w:val="clear" w:color="auto" w:fill="FFFFFF"/>
        </w:rPr>
        <w:t>Internal Audit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>s and implemented the suggestions.</w:t>
      </w:r>
    </w:p>
    <w:p w14:paraId="5F0A1762" w14:textId="77777777" w:rsidR="005C3F20" w:rsidRPr="006B4297" w:rsidRDefault="005C3F20" w:rsidP="00913713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Managing &amp; Monitoring the tickets using Manage Engine tool – 10000 ticket per Month</w:t>
      </w:r>
    </w:p>
    <w:p w14:paraId="212FF467" w14:textId="77777777" w:rsidR="00A132E0" w:rsidRPr="006B4297" w:rsidRDefault="008D7EF4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Initiated for </w:t>
      </w:r>
      <w:r w:rsidR="00A132E0" w:rsidRPr="006B4297">
        <w:rPr>
          <w:rFonts w:ascii="Calibri" w:hAnsi="Calibri" w:cs="Calibri"/>
          <w:sz w:val="22"/>
          <w:szCs w:val="22"/>
          <w:shd w:val="clear" w:color="auto" w:fill="FFFFFF"/>
        </w:rPr>
        <w:t>Resource Utilization monitoring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reports to balance the work.</w:t>
      </w:r>
    </w:p>
    <w:p w14:paraId="47BFD92D" w14:textId="77777777" w:rsidR="00A132E0" w:rsidRPr="006B4297" w:rsidRDefault="008D7EF4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Taken extra measures and innovative ideas in</w:t>
      </w:r>
      <w:r w:rsidR="00A132E0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Process Improvement / Process Automation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(RPA Automation Proposal)</w:t>
      </w:r>
    </w:p>
    <w:p w14:paraId="25FB714F" w14:textId="77777777" w:rsidR="00A132E0" w:rsidRPr="006B4297" w:rsidRDefault="008D7EF4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Initiated </w:t>
      </w:r>
      <w:r w:rsidR="00CF6A94" w:rsidRPr="006B4297">
        <w:rPr>
          <w:rFonts w:ascii="Calibri" w:hAnsi="Calibri" w:cs="Calibri"/>
          <w:sz w:val="22"/>
          <w:szCs w:val="22"/>
          <w:shd w:val="clear" w:color="auto" w:fill="FFFFFF"/>
        </w:rPr>
        <w:t>360-degree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performance appraisal and provided goals, Quarterly assessment was done on goal achievement process and track records are maintained </w:t>
      </w:r>
      <w:r w:rsidR="00CF6A94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throughout 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the year.  </w:t>
      </w:r>
    </w:p>
    <w:p w14:paraId="3A36B4FF" w14:textId="77777777" w:rsidR="00A132E0" w:rsidRPr="006B4297" w:rsidRDefault="00CF6A94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Worked </w:t>
      </w:r>
      <w:r w:rsidR="00093649" w:rsidRPr="006B4297">
        <w:rPr>
          <w:rFonts w:ascii="Calibri" w:hAnsi="Calibri" w:cs="Calibri"/>
          <w:sz w:val="22"/>
          <w:szCs w:val="22"/>
          <w:shd w:val="clear" w:color="auto" w:fill="FFFFFF"/>
        </w:rPr>
        <w:t>i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n </w:t>
      </w:r>
      <w:r w:rsidR="00A132E0" w:rsidRPr="006B4297">
        <w:rPr>
          <w:rFonts w:ascii="Calibri" w:hAnsi="Calibri" w:cs="Calibri"/>
          <w:sz w:val="22"/>
          <w:szCs w:val="22"/>
          <w:shd w:val="clear" w:color="auto" w:fill="FFFFFF"/>
        </w:rPr>
        <w:t>Billing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and increased FTE count year on year.</w:t>
      </w:r>
    </w:p>
    <w:p w14:paraId="5FCA778C" w14:textId="77777777" w:rsidR="00CF6A94" w:rsidRPr="006B4297" w:rsidRDefault="00CF6A94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Initiated over all SLA </w:t>
      </w:r>
      <w:r w:rsidR="00763190" w:rsidRPr="006B4297">
        <w:rPr>
          <w:rFonts w:ascii="Calibri" w:hAnsi="Calibri" w:cs="Calibri"/>
          <w:sz w:val="22"/>
          <w:szCs w:val="22"/>
          <w:shd w:val="clear" w:color="auto" w:fill="FFFFFF"/>
        </w:rPr>
        <w:t>tracker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and maintained zero level escalation for more than 3 months.</w:t>
      </w:r>
    </w:p>
    <w:p w14:paraId="755918B0" w14:textId="77777777" w:rsidR="00CF6A94" w:rsidRPr="006B4297" w:rsidRDefault="00CF6A94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BCP Plan – Conducted MOC BCP on every</w:t>
      </w:r>
      <w:r w:rsidR="00763190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quarter 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>and reports will be generated.</w:t>
      </w:r>
      <w:r w:rsidR="00763190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Also, m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>aintained zero level escalation during planned BCP test.</w:t>
      </w:r>
    </w:p>
    <w:p w14:paraId="7615082D" w14:textId="77777777" w:rsidR="00CF6A94" w:rsidRPr="006B4297" w:rsidRDefault="00CF6A94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Prepared </w:t>
      </w:r>
      <w:r w:rsidR="00763190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&amp; Presented 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>Weekly. Monthly, Quarterly management reports</w:t>
      </w:r>
      <w:r w:rsidR="00763190" w:rsidRPr="006B4297">
        <w:rPr>
          <w:rFonts w:ascii="Calibri" w:hAnsi="Calibri" w:cs="Calibri"/>
          <w:sz w:val="22"/>
          <w:szCs w:val="22"/>
          <w:shd w:val="clear" w:color="auto" w:fill="FFFFFF"/>
        </w:rPr>
        <w:t>.</w:t>
      </w:r>
    </w:p>
    <w:p w14:paraId="1FE7AA73" w14:textId="77777777" w:rsidR="00763190" w:rsidRPr="006B4297" w:rsidRDefault="00763190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Coordinated and facilitated many training programs for team members.</w:t>
      </w:r>
    </w:p>
    <w:p w14:paraId="1582BA3F" w14:textId="77777777" w:rsidR="00763190" w:rsidRPr="006B4297" w:rsidRDefault="00763190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Encouraged and motivated team resources to achieve many individual and team performance awards.</w:t>
      </w:r>
    </w:p>
    <w:p w14:paraId="532FCCC4" w14:textId="77777777" w:rsidR="00763190" w:rsidRPr="006B4297" w:rsidRDefault="00763190" w:rsidP="00A132E0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Traveled to client location to gather feedbacks and for new engagements.</w:t>
      </w:r>
    </w:p>
    <w:p w14:paraId="6BCF58C9" w14:textId="77777777" w:rsidR="005C3F20" w:rsidRPr="006B4297" w:rsidRDefault="00763190" w:rsidP="00A90527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Involved in feasibility study and brought many </w:t>
      </w:r>
      <w:r w:rsidR="005C3F20" w:rsidRPr="006B4297">
        <w:rPr>
          <w:rFonts w:ascii="Calibri" w:hAnsi="Calibri" w:cs="Calibri"/>
          <w:sz w:val="22"/>
          <w:szCs w:val="22"/>
          <w:shd w:val="clear" w:color="auto" w:fill="FFFFFF"/>
        </w:rPr>
        <w:t>processes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to KGISL.</w:t>
      </w:r>
    </w:p>
    <w:p w14:paraId="0C8E1235" w14:textId="77777777" w:rsidR="005C3F20" w:rsidRPr="006B4297" w:rsidRDefault="005C3F20" w:rsidP="00A90527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Initiated for RPA automation process.</w:t>
      </w:r>
    </w:p>
    <w:p w14:paraId="415D200B" w14:textId="77777777" w:rsidR="006B4297" w:rsidRPr="006B4297" w:rsidRDefault="006B4297" w:rsidP="006B4297">
      <w:pPr>
        <w:rPr>
          <w:rFonts w:ascii="Calibri" w:hAnsi="Calibri" w:cs="Calibri"/>
          <w:sz w:val="22"/>
          <w:szCs w:val="22"/>
        </w:rPr>
      </w:pPr>
    </w:p>
    <w:p w14:paraId="2CA326F4" w14:textId="77777777" w:rsidR="00B3342F" w:rsidRPr="00E87231" w:rsidRDefault="00B3342F" w:rsidP="00E87231">
      <w:pPr>
        <w:pStyle w:val="Heading1"/>
        <w:rPr>
          <w:rStyle w:val="SubtitleChar"/>
          <w:rFonts w:ascii="Calibri" w:hAnsi="Calibri" w:cs="Calibri"/>
          <w:sz w:val="24"/>
          <w:szCs w:val="24"/>
          <w:u w:val="single"/>
        </w:rPr>
      </w:pP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Sony India Software Centre, Bangalore, India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ab/>
      </w:r>
      <w:r w:rsidR="00A132E0" w:rsidRPr="00E87231">
        <w:rPr>
          <w:rStyle w:val="SubtitleChar"/>
          <w:rFonts w:ascii="Calibri" w:hAnsi="Calibri" w:cs="Calibri"/>
          <w:sz w:val="24"/>
          <w:szCs w:val="24"/>
          <w:u w:val="single"/>
        </w:rPr>
        <w:t>April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2020 to Present</w:t>
      </w:r>
    </w:p>
    <w:p w14:paraId="0A1A3A22" w14:textId="77777777" w:rsidR="00B3342F" w:rsidRPr="006B4297" w:rsidRDefault="00B3342F" w:rsidP="006B4297">
      <w:pPr>
        <w:pStyle w:val="Heading2"/>
      </w:pPr>
      <w:r w:rsidRPr="006B4297">
        <w:t>In-Role: Project Manager, SharePoint Sony ODC</w:t>
      </w:r>
    </w:p>
    <w:p w14:paraId="2B34D583" w14:textId="77777777" w:rsidR="00B3342F" w:rsidRPr="006B4297" w:rsidRDefault="00B3342F" w:rsidP="006B4297">
      <w:pPr>
        <w:pStyle w:val="Heading2"/>
      </w:pPr>
      <w:r w:rsidRPr="006B4297">
        <w:t>Team Size – 8 Members</w:t>
      </w:r>
    </w:p>
    <w:p w14:paraId="24EFCE0B" w14:textId="77777777" w:rsidR="00C712E0" w:rsidRPr="006B4297" w:rsidRDefault="005C3F20" w:rsidP="00F85355">
      <w:pPr>
        <w:pStyle w:val="ListParagraph"/>
        <w:numPr>
          <w:ilvl w:val="0"/>
          <w:numId w:val="11"/>
        </w:numPr>
        <w:rPr>
          <w:rFonts w:ascii="Calibri" w:eastAsiaTheme="minorEastAsia" w:hAnsi="Calibri" w:cs="Calibri"/>
          <w:b/>
          <w:color w:val="5A5A5A" w:themeColor="text1" w:themeTint="A5"/>
          <w:spacing w:val="15"/>
          <w:sz w:val="22"/>
          <w:szCs w:val="22"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Point of contact for SONY for any </w:t>
      </w:r>
      <w:r w:rsidR="006D3920" w:rsidRPr="006B4297">
        <w:rPr>
          <w:rFonts w:ascii="Calibri" w:hAnsi="Calibri" w:cs="Calibri"/>
          <w:sz w:val="22"/>
          <w:szCs w:val="22"/>
          <w:shd w:val="clear" w:color="auto" w:fill="FFFFFF"/>
        </w:rPr>
        <w:t>new scope of work and requirement gathering.</w:t>
      </w:r>
    </w:p>
    <w:p w14:paraId="1EC05277" w14:textId="77777777" w:rsidR="006D3920" w:rsidRPr="006B4297" w:rsidRDefault="006D3920" w:rsidP="00F85355">
      <w:pPr>
        <w:pStyle w:val="ListParagraph"/>
        <w:numPr>
          <w:ilvl w:val="0"/>
          <w:numId w:val="11"/>
        </w:numPr>
        <w:rPr>
          <w:rFonts w:ascii="Calibri" w:eastAsiaTheme="minorEastAsia" w:hAnsi="Calibri" w:cs="Calibri"/>
          <w:b/>
          <w:color w:val="5A5A5A" w:themeColor="text1" w:themeTint="A5"/>
          <w:spacing w:val="15"/>
          <w:sz w:val="22"/>
          <w:szCs w:val="22"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Involved in </w:t>
      </w:r>
      <w:proofErr w:type="gramStart"/>
      <w:r w:rsidRPr="006B4297">
        <w:rPr>
          <w:rFonts w:ascii="Calibri" w:hAnsi="Calibri" w:cs="Calibri"/>
          <w:sz w:val="22"/>
          <w:szCs w:val="22"/>
          <w:shd w:val="clear" w:color="auto" w:fill="FFFFFF"/>
        </w:rPr>
        <w:t>BRD ,</w:t>
      </w:r>
      <w:proofErr w:type="gramEnd"/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 FRD and test case preparation, Also, coordinated for sign-off process.</w:t>
      </w:r>
    </w:p>
    <w:p w14:paraId="53286A3C" w14:textId="77777777" w:rsidR="006D3920" w:rsidRPr="006B4297" w:rsidRDefault="006D3920" w:rsidP="00F85355">
      <w:pPr>
        <w:pStyle w:val="ListParagraph"/>
        <w:numPr>
          <w:ilvl w:val="0"/>
          <w:numId w:val="11"/>
        </w:numPr>
        <w:rPr>
          <w:rFonts w:ascii="Calibri" w:eastAsiaTheme="minorEastAsia" w:hAnsi="Calibri" w:cs="Calibri"/>
          <w:b/>
          <w:color w:val="5A5A5A" w:themeColor="text1" w:themeTint="A5"/>
          <w:spacing w:val="15"/>
          <w:sz w:val="22"/>
          <w:szCs w:val="22"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Agile Methodology was implemented.</w:t>
      </w:r>
    </w:p>
    <w:p w14:paraId="508052D1" w14:textId="77777777" w:rsidR="006D3920" w:rsidRPr="006B4297" w:rsidRDefault="006D3920" w:rsidP="00F85355">
      <w:pPr>
        <w:pStyle w:val="ListParagraph"/>
        <w:numPr>
          <w:ilvl w:val="0"/>
          <w:numId w:val="11"/>
        </w:numPr>
        <w:rPr>
          <w:rFonts w:ascii="Calibri" w:eastAsiaTheme="minorEastAsia" w:hAnsi="Calibri" w:cs="Calibri"/>
          <w:b/>
          <w:color w:val="5A5A5A" w:themeColor="text1" w:themeTint="A5"/>
          <w:spacing w:val="15"/>
          <w:sz w:val="22"/>
          <w:szCs w:val="22"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Ensured the delivery was as on time.</w:t>
      </w:r>
    </w:p>
    <w:p w14:paraId="65F5FFA7" w14:textId="77777777" w:rsidR="006D3920" w:rsidRPr="006B4297" w:rsidRDefault="006D3920" w:rsidP="00F85355">
      <w:pPr>
        <w:pStyle w:val="ListParagraph"/>
        <w:numPr>
          <w:ilvl w:val="0"/>
          <w:numId w:val="11"/>
        </w:numPr>
        <w:rPr>
          <w:rFonts w:ascii="Calibri" w:eastAsiaTheme="minorEastAsia" w:hAnsi="Calibri" w:cs="Calibri"/>
          <w:b/>
          <w:color w:val="5A5A5A" w:themeColor="text1" w:themeTint="A5"/>
          <w:spacing w:val="15"/>
          <w:sz w:val="22"/>
          <w:szCs w:val="22"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Suggested </w:t>
      </w:r>
      <w:r w:rsidR="00093649"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and provided many solutions for functional issues. </w:t>
      </w:r>
    </w:p>
    <w:p w14:paraId="295DA0CE" w14:textId="77777777" w:rsidR="006D3920" w:rsidRPr="006B4297" w:rsidRDefault="006D3920" w:rsidP="00F85355">
      <w:pPr>
        <w:pStyle w:val="ListParagraph"/>
        <w:numPr>
          <w:ilvl w:val="0"/>
          <w:numId w:val="11"/>
        </w:numPr>
        <w:rPr>
          <w:rFonts w:ascii="Calibri" w:eastAsiaTheme="minorEastAsia" w:hAnsi="Calibri" w:cs="Calibri"/>
          <w:b/>
          <w:color w:val="5A5A5A" w:themeColor="text1" w:themeTint="A5"/>
          <w:spacing w:val="15"/>
          <w:sz w:val="22"/>
          <w:szCs w:val="22"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Coordinated for post go-live for support and amendments.</w:t>
      </w:r>
    </w:p>
    <w:p w14:paraId="07EED156" w14:textId="77777777" w:rsidR="006D3920" w:rsidRPr="006B4297" w:rsidRDefault="006D3920" w:rsidP="00F85355">
      <w:pPr>
        <w:pStyle w:val="ListParagraph"/>
        <w:numPr>
          <w:ilvl w:val="0"/>
          <w:numId w:val="11"/>
        </w:numPr>
        <w:rPr>
          <w:rFonts w:ascii="Calibri" w:eastAsiaTheme="minorEastAsia" w:hAnsi="Calibri" w:cs="Calibri"/>
          <w:b/>
          <w:color w:val="5A5A5A" w:themeColor="text1" w:themeTint="A5"/>
          <w:spacing w:val="15"/>
          <w:sz w:val="22"/>
          <w:szCs w:val="22"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Coordinated on Demo and testing.</w:t>
      </w:r>
    </w:p>
    <w:p w14:paraId="6FE18331" w14:textId="77777777" w:rsidR="00093649" w:rsidRPr="006B4297" w:rsidRDefault="00093649" w:rsidP="00F85355">
      <w:pPr>
        <w:pStyle w:val="ListParagraph"/>
        <w:numPr>
          <w:ilvl w:val="0"/>
          <w:numId w:val="11"/>
        </w:numPr>
        <w:rPr>
          <w:rStyle w:val="SubtitleChar"/>
          <w:rFonts w:ascii="Calibri" w:hAnsi="Calibri" w:cs="Calibri"/>
          <w:b/>
          <w:u w:val="single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Prepared &amp; Presented Weekly. Monthly, Quarterly management reports</w:t>
      </w:r>
    </w:p>
    <w:p w14:paraId="3972DC6C" w14:textId="77777777" w:rsidR="00C712E0" w:rsidRPr="00E87231" w:rsidRDefault="00C712E0" w:rsidP="00C7161D">
      <w:pPr>
        <w:tabs>
          <w:tab w:val="right" w:pos="8640"/>
        </w:tabs>
        <w:rPr>
          <w:rStyle w:val="SubtitleChar"/>
          <w:rFonts w:ascii="Calibri" w:hAnsi="Calibri" w:cs="Calibri"/>
          <w:b/>
          <w:sz w:val="24"/>
          <w:szCs w:val="24"/>
          <w:u w:val="single"/>
        </w:rPr>
      </w:pPr>
    </w:p>
    <w:p w14:paraId="067EEB30" w14:textId="77777777" w:rsidR="00A90527" w:rsidRPr="00E87231" w:rsidRDefault="00FA1A48" w:rsidP="00E87231">
      <w:pPr>
        <w:pStyle w:val="Heading1"/>
      </w:pP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Macquarie Capitals, Mumbai, India</w:t>
      </w:r>
      <w:r w:rsidRPr="00E87231">
        <w:t xml:space="preserve"> </w:t>
      </w:r>
      <w:r w:rsidRPr="00E87231">
        <w:tab/>
        <w:t>May 2014 to May</w:t>
      </w:r>
      <w:r w:rsidR="00C7161D" w:rsidRPr="00E87231">
        <w:t xml:space="preserve"> 20</w:t>
      </w:r>
      <w:r w:rsidRPr="00E87231">
        <w:t>18</w:t>
      </w:r>
    </w:p>
    <w:p w14:paraId="4E113CA5" w14:textId="77777777" w:rsidR="00FA1A48" w:rsidRPr="006B4297" w:rsidRDefault="00FA1A48" w:rsidP="006B4297">
      <w:pPr>
        <w:pStyle w:val="Heading2"/>
      </w:pPr>
      <w:r w:rsidRPr="006B4297">
        <w:t>In-Role: Project Lead</w:t>
      </w:r>
      <w:r w:rsidR="006E476F" w:rsidRPr="006B4297">
        <w:t>, KYC Application -Globe</w:t>
      </w:r>
    </w:p>
    <w:p w14:paraId="0650663A" w14:textId="77777777" w:rsidR="00FA1A48" w:rsidRPr="006B4297" w:rsidRDefault="00FA1A48" w:rsidP="006B4297">
      <w:pPr>
        <w:pStyle w:val="Heading2"/>
      </w:pPr>
      <w:r w:rsidRPr="006B4297">
        <w:t>Team Size – 16 Members</w:t>
      </w:r>
    </w:p>
    <w:p w14:paraId="556E8235" w14:textId="77777777" w:rsidR="006E476F" w:rsidRPr="006B4297" w:rsidRDefault="006E476F" w:rsidP="006E476F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Worked in a complete SDLC process to develop an application called Globe </w:t>
      </w:r>
    </w:p>
    <w:p w14:paraId="0B85FB81" w14:textId="77777777" w:rsidR="006E476F" w:rsidRPr="006B4297" w:rsidRDefault="006E476F" w:rsidP="006E476F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Acted as a Single Point of Contact for the KYC modules Implementation between Offshore Team and Macquarie Capital Securities to develop a KYC document database called GLOBE.</w:t>
      </w:r>
    </w:p>
    <w:p w14:paraId="2E0E4BF2" w14:textId="77777777" w:rsidR="006E476F" w:rsidRPr="006B4297" w:rsidRDefault="006E476F" w:rsidP="006E476F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Taken care of Application Deployment and Configuration, Client coordination during UAT phase and Constant coordination with the offshore team</w:t>
      </w:r>
    </w:p>
    <w:p w14:paraId="758452B6" w14:textId="77777777" w:rsidR="006E476F" w:rsidRPr="006B4297" w:rsidRDefault="006E476F" w:rsidP="006E476F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Prioritizing the Task, Issue Reporting to the Offsite team and managing release for the task reported based on the delivery schedule using the Prolive tool.</w:t>
      </w:r>
    </w:p>
    <w:p w14:paraId="7065FB1D" w14:textId="77777777" w:rsidR="006E476F" w:rsidRPr="006B4297" w:rsidRDefault="006E476F" w:rsidP="006E476F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Preparing Test Scenarios, Test cases and Test plan for the Functional as well as Business Verification testing based on BRD.</w:t>
      </w:r>
    </w:p>
    <w:p w14:paraId="135F7010" w14:textId="77777777" w:rsidR="00E87231" w:rsidRPr="00E87231" w:rsidRDefault="00E87231" w:rsidP="00E87231">
      <w:pPr>
        <w:pStyle w:val="ListParagraph"/>
        <w:ind w:left="1080"/>
        <w:rPr>
          <w:rFonts w:ascii="Calibri" w:hAnsi="Calibri" w:cs="Calibri"/>
          <w:shd w:val="clear" w:color="auto" w:fill="FFFFFF"/>
        </w:rPr>
      </w:pPr>
    </w:p>
    <w:p w14:paraId="4F5AD846" w14:textId="77777777" w:rsidR="006E476F" w:rsidRPr="00E87231" w:rsidRDefault="00220451" w:rsidP="00E87231">
      <w:pPr>
        <w:pStyle w:val="Heading1"/>
        <w:rPr>
          <w:rStyle w:val="SubtitleChar"/>
          <w:rFonts w:ascii="Calibri" w:hAnsi="Calibri" w:cs="Calibri"/>
          <w:sz w:val="24"/>
          <w:szCs w:val="24"/>
          <w:u w:val="single"/>
        </w:rPr>
      </w:pP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Deutsche Bank</w:t>
      </w:r>
      <w:r w:rsidR="006E476F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, 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Bangalore</w:t>
      </w:r>
      <w:r w:rsidR="006E476F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, India 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ab/>
        <w:t>May 2013</w:t>
      </w:r>
      <w:r w:rsidR="006E476F" w:rsidRPr="00E87231">
        <w:rPr>
          <w:rStyle w:val="SubtitleChar"/>
          <w:rFonts w:ascii="Calibri" w:hAnsi="Calibri" w:cs="Calibri"/>
          <w:sz w:val="24"/>
          <w:szCs w:val="24"/>
          <w:u w:val="single"/>
        </w:rPr>
        <w:t xml:space="preserve"> to May 20</w:t>
      </w:r>
      <w:r w:rsidRPr="00E87231">
        <w:rPr>
          <w:rStyle w:val="SubtitleChar"/>
          <w:rFonts w:ascii="Calibri" w:hAnsi="Calibri" w:cs="Calibri"/>
          <w:sz w:val="24"/>
          <w:szCs w:val="24"/>
          <w:u w:val="single"/>
        </w:rPr>
        <w:t>14</w:t>
      </w:r>
    </w:p>
    <w:p w14:paraId="6B27D3B0" w14:textId="77777777" w:rsidR="006E476F" w:rsidRPr="006B4297" w:rsidRDefault="006E476F" w:rsidP="006B4297">
      <w:pPr>
        <w:pStyle w:val="Heading2"/>
      </w:pPr>
      <w:r w:rsidRPr="006B4297">
        <w:t xml:space="preserve">In-Role: </w:t>
      </w:r>
      <w:r w:rsidR="00220451" w:rsidRPr="006B4297">
        <w:t>Business Analyst</w:t>
      </w:r>
      <w:r w:rsidRPr="006B4297">
        <w:t xml:space="preserve">, </w:t>
      </w:r>
      <w:r w:rsidR="00220451" w:rsidRPr="006B4297">
        <w:t>EUDA</w:t>
      </w:r>
    </w:p>
    <w:p w14:paraId="71F0F41B" w14:textId="77777777" w:rsidR="006E476F" w:rsidRPr="006B4297" w:rsidRDefault="006E476F" w:rsidP="006B4297">
      <w:pPr>
        <w:pStyle w:val="Heading2"/>
      </w:pPr>
      <w:r w:rsidRPr="006B4297">
        <w:t>Team Size –</w:t>
      </w:r>
      <w:r w:rsidR="00220451" w:rsidRPr="006B4297">
        <w:t xml:space="preserve"> 25</w:t>
      </w:r>
      <w:r w:rsidRPr="006B4297">
        <w:t xml:space="preserve"> Members</w:t>
      </w:r>
    </w:p>
    <w:p w14:paraId="43D1A2AC" w14:textId="77777777" w:rsidR="00220451" w:rsidRPr="00E87231" w:rsidRDefault="00220451" w:rsidP="006E476F">
      <w:pPr>
        <w:rPr>
          <w:rFonts w:ascii="Calibri" w:hAnsi="Calibri" w:cs="Calibri"/>
        </w:rPr>
      </w:pPr>
    </w:p>
    <w:p w14:paraId="5C5A8BDB" w14:textId="77777777" w:rsidR="00220451" w:rsidRPr="006B4297" w:rsidRDefault="00220451" w:rsidP="00220451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 xml:space="preserve">EUDA is an automation project, which is mainly used to migrate all nonsystematic business functions those are maintained in simple excel worksheet or manual data entry into a </w:t>
      </w:r>
      <w:r w:rsidR="00DF6FAF" w:rsidRPr="006B4297">
        <w:rPr>
          <w:rFonts w:ascii="Calibri" w:hAnsi="Calibri" w:cs="Calibri"/>
          <w:sz w:val="22"/>
          <w:szCs w:val="22"/>
          <w:shd w:val="clear" w:color="auto" w:fill="FFFFFF"/>
        </w:rPr>
        <w:t>systematic macro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t>.</w:t>
      </w:r>
    </w:p>
    <w:p w14:paraId="18B43591" w14:textId="77777777" w:rsidR="00C712E0" w:rsidRPr="006B4297" w:rsidRDefault="00220451" w:rsidP="00A90527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  <w:shd w:val="clear" w:color="auto" w:fill="FFFFFF"/>
        </w:rPr>
      </w:pPr>
      <w:r w:rsidRPr="006B4297">
        <w:rPr>
          <w:rFonts w:ascii="Calibri" w:hAnsi="Calibri" w:cs="Calibri"/>
          <w:sz w:val="22"/>
          <w:szCs w:val="22"/>
          <w:shd w:val="clear" w:color="auto" w:fill="FFFFFF"/>
        </w:rPr>
        <w:t>End to end solution for client on boarding, FO/ BO reconciliation, trade processing, settlement and clearing of trades and depositories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To understand requirements from various stack holder and the same has to be converted into document for product team reference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Preparing Presentation to demonstrate the product features for the prospects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Implementing Back office software for Retail &amp; Institutional brokers across Mumbai location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GAP analysis with legacy system and process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Involved in functional &amp; UAT testing to validate the system with the requirement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Prioritize the issues and bugs reported from various clients and the same to be followed up with offshore team still closed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Providing training to business or operation to understand the system and their new features.</w:t>
      </w:r>
      <w:r w:rsidRPr="006B4297">
        <w:rPr>
          <w:rFonts w:ascii="Calibri" w:hAnsi="Calibri" w:cs="Calibri"/>
          <w:sz w:val="22"/>
          <w:szCs w:val="22"/>
          <w:shd w:val="clear" w:color="auto" w:fill="FFFFFF"/>
        </w:rPr>
        <w:br/>
        <w:t>• Provided formula based solution for the end user</w:t>
      </w:r>
    </w:p>
    <w:p w14:paraId="5477A975" w14:textId="77777777" w:rsidR="00A90527" w:rsidRDefault="00A90527" w:rsidP="00A90527">
      <w:pPr>
        <w:rPr>
          <w:rFonts w:ascii="Calibri" w:hAnsi="Calibri" w:cs="Calibri"/>
        </w:rPr>
      </w:pPr>
    </w:p>
    <w:p w14:paraId="0DACC6AC" w14:textId="77777777" w:rsidR="00DF6FAF" w:rsidRDefault="00DF6FAF" w:rsidP="00A90527">
      <w:pPr>
        <w:rPr>
          <w:rFonts w:ascii="Calibri" w:hAnsi="Calibri" w:cs="Calibri"/>
        </w:rPr>
      </w:pPr>
    </w:p>
    <w:p w14:paraId="384E6DCE" w14:textId="77777777" w:rsidR="00DF6FAF" w:rsidRDefault="00DF6FAF" w:rsidP="00A90527">
      <w:pPr>
        <w:rPr>
          <w:rFonts w:ascii="Calibri" w:hAnsi="Calibri" w:cs="Calibri"/>
        </w:rPr>
      </w:pPr>
    </w:p>
    <w:p w14:paraId="33D74FF4" w14:textId="77777777" w:rsidR="00DF6FAF" w:rsidRDefault="00DF6FAF" w:rsidP="00A90527">
      <w:pPr>
        <w:rPr>
          <w:rFonts w:ascii="Calibri" w:hAnsi="Calibri" w:cs="Calibri"/>
        </w:rPr>
      </w:pPr>
    </w:p>
    <w:p w14:paraId="66230E7E" w14:textId="77777777" w:rsidR="00DF6FAF" w:rsidRDefault="00DF6FAF" w:rsidP="00A90527">
      <w:pPr>
        <w:rPr>
          <w:rFonts w:ascii="Calibri" w:hAnsi="Calibri" w:cs="Calibri"/>
        </w:rPr>
      </w:pPr>
    </w:p>
    <w:p w14:paraId="69EFE338" w14:textId="77777777" w:rsidR="00DF6FAF" w:rsidRDefault="00DF6FAF" w:rsidP="00DF6FAF">
      <w:pPr>
        <w:pStyle w:val="Heading1"/>
        <w:rPr>
          <w:rFonts w:ascii="Calibri" w:hAnsi="Calibri" w:cs="Calibri"/>
        </w:rPr>
      </w:pPr>
      <w:r>
        <w:rPr>
          <w:rFonts w:ascii="Calibri" w:hAnsi="Calibri" w:cs="Calibri"/>
        </w:rPr>
        <w:t>Competencies</w:t>
      </w:r>
    </w:p>
    <w:p w14:paraId="32ECC751" w14:textId="77777777" w:rsidR="00DF6FAF" w:rsidRDefault="00DF6FAF" w:rsidP="00DF6FA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049"/>
      </w:tblGrid>
      <w:tr w:rsidR="00DF6FAF" w14:paraId="6A3A4E96" w14:textId="77777777" w:rsidTr="00FF3F50">
        <w:trPr>
          <w:trHeight w:val="277"/>
        </w:trPr>
        <w:tc>
          <w:tcPr>
            <w:tcW w:w="2263" w:type="dxa"/>
          </w:tcPr>
          <w:p w14:paraId="40A73E73" w14:textId="77777777" w:rsidR="00DF6FAF" w:rsidRPr="002E02BE" w:rsidRDefault="00DF6FAF" w:rsidP="00DF6FAF">
            <w:pPr>
              <w:rPr>
                <w:rFonts w:ascii="Calibri" w:hAnsi="Calibri" w:cs="Calibri"/>
                <w:sz w:val="22"/>
                <w:szCs w:val="22"/>
              </w:rPr>
            </w:pPr>
            <w:r w:rsidRPr="002E02BE">
              <w:rPr>
                <w:rFonts w:ascii="Calibri" w:hAnsi="Calibri" w:cs="Calibri"/>
                <w:sz w:val="22"/>
                <w:szCs w:val="22"/>
              </w:rPr>
              <w:t>Operating System</w:t>
            </w:r>
          </w:p>
        </w:tc>
        <w:tc>
          <w:tcPr>
            <w:tcW w:w="5049" w:type="dxa"/>
          </w:tcPr>
          <w:p w14:paraId="6B139B50" w14:textId="77777777" w:rsidR="00DF6FAF" w:rsidRPr="002E02BE" w:rsidRDefault="002E02BE" w:rsidP="00DF6FAF">
            <w:pPr>
              <w:rPr>
                <w:rFonts w:ascii="Calibri" w:hAnsi="Calibri" w:cs="Calibri"/>
                <w:sz w:val="22"/>
                <w:szCs w:val="22"/>
              </w:rPr>
            </w:pPr>
            <w:r w:rsidRPr="002E02BE">
              <w:rPr>
                <w:rFonts w:ascii="Calibri" w:hAnsi="Calibri" w:cs="Calibri"/>
                <w:sz w:val="22"/>
                <w:szCs w:val="22"/>
              </w:rPr>
              <w:t>Window 9x, Window XP, Window7, Window 8</w:t>
            </w:r>
          </w:p>
        </w:tc>
      </w:tr>
      <w:tr w:rsidR="002E02BE" w14:paraId="43BC62FF" w14:textId="77777777" w:rsidTr="00FF3F50">
        <w:trPr>
          <w:trHeight w:val="277"/>
        </w:trPr>
        <w:tc>
          <w:tcPr>
            <w:tcW w:w="2263" w:type="dxa"/>
            <w:vMerge w:val="restart"/>
            <w:vAlign w:val="center"/>
          </w:tcPr>
          <w:p w14:paraId="59E5BA84" w14:textId="77777777" w:rsidR="002E02BE" w:rsidRPr="002E02BE" w:rsidRDefault="002E02BE" w:rsidP="007401A9">
            <w:pPr>
              <w:rPr>
                <w:rFonts w:ascii="Calibri" w:hAnsi="Calibri" w:cs="Calibri"/>
                <w:sz w:val="22"/>
                <w:szCs w:val="22"/>
              </w:rPr>
            </w:pPr>
            <w:r w:rsidRPr="002E02BE">
              <w:rPr>
                <w:rFonts w:ascii="Calibri" w:hAnsi="Calibri" w:cs="Calibri"/>
                <w:sz w:val="22"/>
                <w:szCs w:val="22"/>
              </w:rPr>
              <w:t>Products</w:t>
            </w:r>
          </w:p>
        </w:tc>
        <w:tc>
          <w:tcPr>
            <w:tcW w:w="5049" w:type="dxa"/>
          </w:tcPr>
          <w:p w14:paraId="5D31349D" w14:textId="77777777" w:rsidR="002E02BE" w:rsidRPr="002E02BE" w:rsidRDefault="002E02BE" w:rsidP="00DF6FAF">
            <w:pPr>
              <w:rPr>
                <w:rFonts w:ascii="Calibri" w:hAnsi="Calibri" w:cs="Calibri"/>
                <w:sz w:val="22"/>
                <w:szCs w:val="22"/>
              </w:rPr>
            </w:pPr>
            <w:r w:rsidRPr="002E02BE">
              <w:rPr>
                <w:rFonts w:ascii="Calibri" w:hAnsi="Calibri" w:cs="Calibri"/>
                <w:sz w:val="22"/>
                <w:szCs w:val="22"/>
              </w:rPr>
              <w:t xml:space="preserve">Dolphin, Dolphin-FX, Bullfinch, </w:t>
            </w:r>
            <w:r w:rsidR="007401A9" w:rsidRPr="002E02BE">
              <w:rPr>
                <w:rFonts w:ascii="Calibri" w:hAnsi="Calibri" w:cs="Calibri"/>
                <w:sz w:val="22"/>
                <w:szCs w:val="22"/>
              </w:rPr>
              <w:t>Globe</w:t>
            </w:r>
            <w:r w:rsidR="007401A9">
              <w:rPr>
                <w:rFonts w:ascii="Calibri" w:hAnsi="Calibri" w:cs="Calibri"/>
                <w:sz w:val="22"/>
                <w:szCs w:val="22"/>
              </w:rPr>
              <w:t>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401A9">
              <w:rPr>
                <w:rFonts w:ascii="Calibri" w:hAnsi="Calibri" w:cs="Calibri"/>
                <w:sz w:val="22"/>
                <w:szCs w:val="22"/>
              </w:rPr>
              <w:t>NDML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7401A9">
              <w:rPr>
                <w:rFonts w:ascii="Calibri" w:hAnsi="Calibri" w:cs="Calibri"/>
                <w:sz w:val="22"/>
                <w:szCs w:val="22"/>
              </w:rPr>
              <w:t>NSE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BSE,</w:t>
            </w:r>
            <w:r w:rsidR="00E71852">
              <w:rPr>
                <w:rFonts w:ascii="Calibri" w:hAnsi="Calibri" w:cs="Calibri"/>
                <w:sz w:val="22"/>
                <w:szCs w:val="22"/>
              </w:rPr>
              <w:t xml:space="preserve"> Service desk, Prolive UI Path, Blue prism</w:t>
            </w:r>
          </w:p>
        </w:tc>
      </w:tr>
      <w:tr w:rsidR="002E02BE" w14:paraId="311F857D" w14:textId="77777777" w:rsidTr="00FF3F50">
        <w:trPr>
          <w:trHeight w:val="277"/>
        </w:trPr>
        <w:tc>
          <w:tcPr>
            <w:tcW w:w="2263" w:type="dxa"/>
            <w:vMerge/>
          </w:tcPr>
          <w:p w14:paraId="2D2EA30F" w14:textId="77777777" w:rsidR="002E02BE" w:rsidRPr="007401A9" w:rsidRDefault="002E02BE" w:rsidP="00DF6FAF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049" w:type="dxa"/>
          </w:tcPr>
          <w:p w14:paraId="713248CB" w14:textId="77777777" w:rsidR="002E02BE" w:rsidRPr="007401A9" w:rsidRDefault="007401A9" w:rsidP="00DF6FAF">
            <w:pPr>
              <w:rPr>
                <w:rFonts w:ascii="Calibri" w:hAnsi="Calibri" w:cs="Calibri"/>
                <w:sz w:val="22"/>
                <w:szCs w:val="22"/>
              </w:rPr>
            </w:pPr>
            <w:r w:rsidRPr="007401A9">
              <w:rPr>
                <w:rFonts w:ascii="Calibri" w:hAnsi="Calibri" w:cs="Calibri"/>
                <w:sz w:val="22"/>
                <w:szCs w:val="22"/>
              </w:rPr>
              <w:t xml:space="preserve">Manage Engine, Remedy on Demand, </w:t>
            </w:r>
            <w:r w:rsidR="00E71852">
              <w:rPr>
                <w:rFonts w:ascii="Calibri" w:hAnsi="Calibri" w:cs="Calibri"/>
                <w:sz w:val="22"/>
                <w:szCs w:val="22"/>
              </w:rPr>
              <w:t xml:space="preserve">Jira, </w:t>
            </w:r>
            <w:proofErr w:type="spellStart"/>
            <w:r w:rsidR="00E71852">
              <w:rPr>
                <w:rFonts w:ascii="Calibri" w:hAnsi="Calibri" w:cs="Calibri"/>
                <w:sz w:val="22"/>
                <w:szCs w:val="22"/>
              </w:rPr>
              <w:t>Redmine</w:t>
            </w:r>
            <w:proofErr w:type="spellEnd"/>
            <w:r w:rsidR="00E71852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="00E71852">
              <w:rPr>
                <w:rFonts w:ascii="Calibri" w:hAnsi="Calibri" w:cs="Calibri"/>
                <w:sz w:val="22"/>
                <w:szCs w:val="22"/>
              </w:rPr>
              <w:t>TalentX</w:t>
            </w:r>
            <w:proofErr w:type="spellEnd"/>
          </w:p>
        </w:tc>
      </w:tr>
      <w:tr w:rsidR="00DF6FAF" w14:paraId="678492FA" w14:textId="77777777" w:rsidTr="00FF3F50">
        <w:trPr>
          <w:trHeight w:val="277"/>
        </w:trPr>
        <w:tc>
          <w:tcPr>
            <w:tcW w:w="2263" w:type="dxa"/>
          </w:tcPr>
          <w:p w14:paraId="2150DC10" w14:textId="77777777" w:rsidR="00DF6FAF" w:rsidRPr="007401A9" w:rsidRDefault="007401A9" w:rsidP="00DF6FAF">
            <w:pPr>
              <w:rPr>
                <w:rFonts w:ascii="Calibri" w:hAnsi="Calibri" w:cs="Calibri"/>
                <w:sz w:val="22"/>
                <w:szCs w:val="22"/>
              </w:rPr>
            </w:pPr>
            <w:r w:rsidRPr="007401A9">
              <w:rPr>
                <w:rFonts w:ascii="Calibri" w:hAnsi="Calibri" w:cs="Calibri"/>
                <w:sz w:val="22"/>
                <w:szCs w:val="22"/>
              </w:rPr>
              <w:t>Tools</w:t>
            </w:r>
          </w:p>
        </w:tc>
        <w:tc>
          <w:tcPr>
            <w:tcW w:w="5049" w:type="dxa"/>
          </w:tcPr>
          <w:p w14:paraId="36170883" w14:textId="77777777" w:rsidR="007401A9" w:rsidRDefault="00515C42" w:rsidP="00DF6FAF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MS VISIO, MS Office, </w:t>
            </w:r>
            <w:r w:rsidR="00E71852">
              <w:rPr>
                <w:rFonts w:ascii="Calibri" w:hAnsi="Calibri" w:cs="Calibri"/>
                <w:sz w:val="22"/>
                <w:szCs w:val="22"/>
              </w:rPr>
              <w:t xml:space="preserve">Manage </w:t>
            </w:r>
            <w:r w:rsidR="0085554F">
              <w:rPr>
                <w:rFonts w:ascii="Calibri" w:hAnsi="Calibri" w:cs="Calibri"/>
                <w:sz w:val="22"/>
                <w:szCs w:val="22"/>
              </w:rPr>
              <w:t>Engine,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71852">
              <w:rPr>
                <w:rFonts w:ascii="Calibri" w:hAnsi="Calibri" w:cs="Calibri"/>
                <w:sz w:val="22"/>
                <w:szCs w:val="22"/>
              </w:rPr>
              <w:t xml:space="preserve">Redmine, Jira, ROD, </w:t>
            </w:r>
            <w:r w:rsidR="007401A9" w:rsidRPr="007401A9">
              <w:rPr>
                <w:rFonts w:ascii="Calibri" w:hAnsi="Calibri" w:cs="Calibri"/>
                <w:sz w:val="22"/>
                <w:szCs w:val="22"/>
              </w:rPr>
              <w:t xml:space="preserve">Open view service desk (OVSD), </w:t>
            </w:r>
            <w:r>
              <w:rPr>
                <w:rFonts w:ascii="Calibri" w:hAnsi="Calibri" w:cs="Calibri"/>
                <w:sz w:val="22"/>
                <w:szCs w:val="22"/>
              </w:rPr>
              <w:t>Scrum</w:t>
            </w:r>
            <w:r w:rsidR="00DD3137">
              <w:rPr>
                <w:rFonts w:ascii="Calibri" w:hAnsi="Calibri" w:cs="Calibri"/>
                <w:sz w:val="22"/>
                <w:szCs w:val="22"/>
              </w:rPr>
              <w:t>, Scrum ban, SAP ECC 6.0</w:t>
            </w:r>
            <w:r w:rsidR="0085554F">
              <w:rPr>
                <w:rFonts w:ascii="Calibri" w:hAnsi="Calibri" w:cs="Calibri"/>
                <w:sz w:val="22"/>
                <w:szCs w:val="22"/>
              </w:rPr>
              <w:t xml:space="preserve"> , novice</w:t>
            </w:r>
          </w:p>
          <w:p w14:paraId="2CAE53FF" w14:textId="77777777" w:rsidR="00DD3137" w:rsidRPr="007401A9" w:rsidRDefault="00DD3137" w:rsidP="00DF6FAF">
            <w:pPr>
              <w:rPr>
                <w:rFonts w:ascii="Calibri" w:hAnsi="Calibri" w:cs="Calibri"/>
                <w:sz w:val="22"/>
                <w:szCs w:val="22"/>
              </w:rPr>
            </w:pPr>
            <w:r w:rsidRPr="00DD3137">
              <w:rPr>
                <w:rFonts w:ascii="Calibri" w:hAnsi="Calibri" w:cs="Calibri"/>
                <w:sz w:val="22"/>
                <w:szCs w:val="22"/>
                <w:u w:val="single"/>
              </w:rPr>
              <w:t>PA</w:t>
            </w:r>
            <w:r w:rsidRPr="00DD3137">
              <w:rPr>
                <w:rFonts w:ascii="Calibri" w:hAnsi="Calibri" w:cs="Calibri"/>
                <w:sz w:val="22"/>
                <w:szCs w:val="22"/>
              </w:rPr>
              <w:t>-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3566A7">
              <w:rPr>
                <w:rFonts w:ascii="Calibri" w:hAnsi="Calibri" w:cs="Calibri"/>
                <w:sz w:val="22"/>
                <w:szCs w:val="22"/>
              </w:rPr>
              <w:t>Blue Prism</w:t>
            </w:r>
            <w:r>
              <w:rPr>
                <w:rFonts w:ascii="Calibri" w:hAnsi="Calibri" w:cs="Calibri"/>
                <w:sz w:val="22"/>
                <w:szCs w:val="22"/>
              </w:rPr>
              <w:t>, UI Path</w:t>
            </w:r>
          </w:p>
          <w:p w14:paraId="36D91F46" w14:textId="77777777" w:rsidR="007401A9" w:rsidRPr="00515C42" w:rsidRDefault="007401A9" w:rsidP="00204108">
            <w:pPr>
              <w:pStyle w:val="trt0xe"/>
              <w:numPr>
                <w:ilvl w:val="0"/>
                <w:numId w:val="16"/>
              </w:numPr>
              <w:shd w:val="clear" w:color="auto" w:fill="FFFFFF"/>
              <w:spacing w:before="0" w:beforeAutospacing="0" w:after="60" w:afterAutospacing="0"/>
              <w:ind w:left="0"/>
              <w:rPr>
                <w:rFonts w:ascii="Calibri" w:hAnsi="Calibri" w:cs="Calibri"/>
                <w:sz w:val="22"/>
                <w:szCs w:val="22"/>
              </w:rPr>
            </w:pPr>
            <w:r w:rsidRPr="00515C42">
              <w:rPr>
                <w:rFonts w:ascii="Calibri" w:hAnsi="Calibri" w:cs="Calibri"/>
                <w:sz w:val="22"/>
                <w:szCs w:val="22"/>
                <w:u w:val="single"/>
              </w:rPr>
              <w:t>Server access</w:t>
            </w:r>
            <w:r w:rsidRPr="00515C42">
              <w:rPr>
                <w:rFonts w:ascii="Calibri" w:hAnsi="Calibri" w:cs="Calibri"/>
                <w:sz w:val="22"/>
                <w:szCs w:val="22"/>
              </w:rPr>
              <w:t xml:space="preserve"> – putty, HP-UX</w:t>
            </w:r>
          </w:p>
          <w:p w14:paraId="42919EC4" w14:textId="77777777" w:rsidR="007401A9" w:rsidRPr="007401A9" w:rsidRDefault="007401A9" w:rsidP="007401A9">
            <w:pPr>
              <w:rPr>
                <w:rFonts w:ascii="Calibri" w:hAnsi="Calibri" w:cs="Calibri"/>
                <w:sz w:val="22"/>
                <w:szCs w:val="22"/>
              </w:rPr>
            </w:pPr>
            <w:r w:rsidRPr="007401A9">
              <w:rPr>
                <w:rFonts w:ascii="Calibri" w:hAnsi="Calibri" w:cs="Calibri"/>
                <w:sz w:val="22"/>
                <w:szCs w:val="22"/>
                <w:u w:val="single"/>
              </w:rPr>
              <w:t xml:space="preserve">HTML </w:t>
            </w:r>
            <w:r>
              <w:rPr>
                <w:rFonts w:ascii="Calibri" w:hAnsi="Calibri" w:cs="Calibri"/>
                <w:sz w:val="22"/>
                <w:szCs w:val="22"/>
              </w:rPr>
              <w:t>– Dreamweaver</w:t>
            </w:r>
          </w:p>
        </w:tc>
      </w:tr>
      <w:tr w:rsidR="00DF6FAF" w14:paraId="7F177E2B" w14:textId="77777777" w:rsidTr="00FF3F50">
        <w:trPr>
          <w:trHeight w:val="277"/>
        </w:trPr>
        <w:tc>
          <w:tcPr>
            <w:tcW w:w="2263" w:type="dxa"/>
          </w:tcPr>
          <w:p w14:paraId="64076F7D" w14:textId="77777777" w:rsidR="00DF6FAF" w:rsidRDefault="007401A9" w:rsidP="00DF6FAF">
            <w:r>
              <w:t>Communication Protocol</w:t>
            </w:r>
          </w:p>
        </w:tc>
        <w:tc>
          <w:tcPr>
            <w:tcW w:w="5049" w:type="dxa"/>
          </w:tcPr>
          <w:p w14:paraId="0C4CF31E" w14:textId="77777777" w:rsidR="00DF6FAF" w:rsidRDefault="007401A9" w:rsidP="00DF6FAF">
            <w:r>
              <w:t>FTP, HTTP. SFTP. HTTPS, Web services</w:t>
            </w:r>
          </w:p>
        </w:tc>
      </w:tr>
      <w:tr w:rsidR="00DF6FAF" w14:paraId="05AF6733" w14:textId="77777777" w:rsidTr="00FF3F50">
        <w:trPr>
          <w:trHeight w:val="277"/>
        </w:trPr>
        <w:tc>
          <w:tcPr>
            <w:tcW w:w="2263" w:type="dxa"/>
          </w:tcPr>
          <w:p w14:paraId="43502145" w14:textId="77777777" w:rsidR="00DF6FAF" w:rsidRDefault="007401A9" w:rsidP="00DF6FAF">
            <w:r>
              <w:t xml:space="preserve">Language </w:t>
            </w:r>
          </w:p>
        </w:tc>
        <w:tc>
          <w:tcPr>
            <w:tcW w:w="5049" w:type="dxa"/>
          </w:tcPr>
          <w:p w14:paraId="74193266" w14:textId="77777777" w:rsidR="00DF6FAF" w:rsidRDefault="007401A9" w:rsidP="00DF6FAF">
            <w:r>
              <w:t xml:space="preserve">VBA, Java, .Net, </w:t>
            </w:r>
            <w:proofErr w:type="spellStart"/>
            <w:proofErr w:type="gramStart"/>
            <w:r>
              <w:t>PHP</w:t>
            </w:r>
            <w:r w:rsidR="00E71852">
              <w:t>,SharePoint</w:t>
            </w:r>
            <w:proofErr w:type="spellEnd"/>
            <w:proofErr w:type="gramEnd"/>
          </w:p>
        </w:tc>
      </w:tr>
      <w:tr w:rsidR="00DF6FAF" w14:paraId="659A6F06" w14:textId="77777777" w:rsidTr="00FF3F50">
        <w:trPr>
          <w:trHeight w:val="277"/>
        </w:trPr>
        <w:tc>
          <w:tcPr>
            <w:tcW w:w="2263" w:type="dxa"/>
          </w:tcPr>
          <w:p w14:paraId="3516B19F" w14:textId="77777777" w:rsidR="00DF6FAF" w:rsidRDefault="00FF3F50" w:rsidP="00DF6FAF">
            <w:r>
              <w:t>RDBMS</w:t>
            </w:r>
          </w:p>
        </w:tc>
        <w:tc>
          <w:tcPr>
            <w:tcW w:w="5049" w:type="dxa"/>
          </w:tcPr>
          <w:p w14:paraId="42A8ED0A" w14:textId="77777777" w:rsidR="00DF6FAF" w:rsidRDefault="00FF3F50" w:rsidP="00DF6FAF">
            <w:r>
              <w:t>SQL Loader, Oracle</w:t>
            </w:r>
            <w:r w:rsidR="00E71852">
              <w:t xml:space="preserve">, </w:t>
            </w:r>
          </w:p>
        </w:tc>
      </w:tr>
      <w:tr w:rsidR="00DF6FAF" w14:paraId="69A496B5" w14:textId="77777777" w:rsidTr="00FF3F50">
        <w:trPr>
          <w:trHeight w:val="277"/>
        </w:trPr>
        <w:tc>
          <w:tcPr>
            <w:tcW w:w="2263" w:type="dxa"/>
          </w:tcPr>
          <w:p w14:paraId="70A22393" w14:textId="77777777" w:rsidR="00DF6FAF" w:rsidRDefault="00FF3F50" w:rsidP="00DF6FAF">
            <w:r>
              <w:t>Business Domains</w:t>
            </w:r>
          </w:p>
        </w:tc>
        <w:tc>
          <w:tcPr>
            <w:tcW w:w="5049" w:type="dxa"/>
          </w:tcPr>
          <w:p w14:paraId="173BBBE9" w14:textId="77777777" w:rsidR="00DF6FAF" w:rsidRDefault="00FF3F50" w:rsidP="00DF6FAF">
            <w:r>
              <w:t>Investment, Retail, Insurance and Electronics</w:t>
            </w:r>
          </w:p>
        </w:tc>
      </w:tr>
    </w:tbl>
    <w:p w14:paraId="6A369F61" w14:textId="77777777" w:rsidR="00DF6FAF" w:rsidRDefault="00DF6FAF" w:rsidP="00DF6FAF"/>
    <w:p w14:paraId="4C8D2F38" w14:textId="77777777" w:rsidR="00FF3F50" w:rsidRDefault="00FF3F50" w:rsidP="00DF6FAF"/>
    <w:p w14:paraId="5F594F28" w14:textId="77777777" w:rsidR="00FF3F50" w:rsidRDefault="00FF3F50" w:rsidP="00FF3F50">
      <w:pPr>
        <w:pStyle w:val="Heading1"/>
        <w:rPr>
          <w:rFonts w:ascii="Calibri" w:hAnsi="Calibri" w:cs="Calibri"/>
        </w:rPr>
      </w:pPr>
      <w:r>
        <w:rPr>
          <w:rFonts w:ascii="Calibri" w:hAnsi="Calibri" w:cs="Calibri"/>
        </w:rPr>
        <w:t>Personal Details</w:t>
      </w:r>
    </w:p>
    <w:p w14:paraId="003EAD3E" w14:textId="77777777" w:rsidR="00FF3F50" w:rsidRDefault="00FF3F50" w:rsidP="00DF6FAF"/>
    <w:p w14:paraId="7F88D2BA" w14:textId="77777777" w:rsidR="00FF3F50" w:rsidRDefault="00FF3F50" w:rsidP="00FF3F50"/>
    <w:tbl>
      <w:tblPr>
        <w:tblStyle w:val="TableGrid"/>
        <w:tblW w:w="0" w:type="auto"/>
        <w:tblBorders>
          <w:top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9"/>
        <w:gridCol w:w="3669"/>
      </w:tblGrid>
      <w:tr w:rsidR="00FF3F50" w14:paraId="36FE5A15" w14:textId="77777777" w:rsidTr="0083479F">
        <w:trPr>
          <w:trHeight w:val="403"/>
        </w:trPr>
        <w:tc>
          <w:tcPr>
            <w:tcW w:w="3669" w:type="dxa"/>
          </w:tcPr>
          <w:p w14:paraId="3F09140C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Name</w:t>
            </w:r>
          </w:p>
        </w:tc>
        <w:tc>
          <w:tcPr>
            <w:tcW w:w="3669" w:type="dxa"/>
          </w:tcPr>
          <w:p w14:paraId="5A52D691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Rubin Joe Prabhakaran</w:t>
            </w:r>
          </w:p>
        </w:tc>
      </w:tr>
      <w:tr w:rsidR="00FF3F50" w14:paraId="19839CA9" w14:textId="77777777" w:rsidTr="0083479F">
        <w:trPr>
          <w:trHeight w:val="379"/>
        </w:trPr>
        <w:tc>
          <w:tcPr>
            <w:tcW w:w="3669" w:type="dxa"/>
          </w:tcPr>
          <w:p w14:paraId="56D2B690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Gender</w:t>
            </w:r>
          </w:p>
        </w:tc>
        <w:tc>
          <w:tcPr>
            <w:tcW w:w="3669" w:type="dxa"/>
          </w:tcPr>
          <w:p w14:paraId="6CB29178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Male</w:t>
            </w:r>
          </w:p>
        </w:tc>
      </w:tr>
      <w:tr w:rsidR="00FF3F50" w14:paraId="39BE90A1" w14:textId="77777777" w:rsidTr="0083479F">
        <w:trPr>
          <w:trHeight w:val="403"/>
        </w:trPr>
        <w:tc>
          <w:tcPr>
            <w:tcW w:w="3669" w:type="dxa"/>
          </w:tcPr>
          <w:p w14:paraId="691DC0CE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Marital Status</w:t>
            </w:r>
          </w:p>
        </w:tc>
        <w:tc>
          <w:tcPr>
            <w:tcW w:w="3669" w:type="dxa"/>
          </w:tcPr>
          <w:p w14:paraId="357A8EA1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Married</w:t>
            </w:r>
          </w:p>
        </w:tc>
      </w:tr>
      <w:tr w:rsidR="00FF3F50" w14:paraId="4A14EE0D" w14:textId="77777777" w:rsidTr="0083479F">
        <w:trPr>
          <w:trHeight w:val="379"/>
        </w:trPr>
        <w:tc>
          <w:tcPr>
            <w:tcW w:w="3669" w:type="dxa"/>
          </w:tcPr>
          <w:p w14:paraId="5EBF37AB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Nationality</w:t>
            </w:r>
          </w:p>
        </w:tc>
        <w:tc>
          <w:tcPr>
            <w:tcW w:w="3669" w:type="dxa"/>
          </w:tcPr>
          <w:p w14:paraId="68C78A63" w14:textId="77777777" w:rsidR="00FF3F50" w:rsidRPr="0083479F" w:rsidRDefault="00FF3F50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Indian</w:t>
            </w:r>
          </w:p>
        </w:tc>
      </w:tr>
      <w:tr w:rsidR="00FF3F50" w14:paraId="7CAA6110" w14:textId="77777777" w:rsidTr="0083479F">
        <w:trPr>
          <w:trHeight w:val="806"/>
        </w:trPr>
        <w:tc>
          <w:tcPr>
            <w:tcW w:w="3669" w:type="dxa"/>
          </w:tcPr>
          <w:p w14:paraId="1FFD4CC1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Address</w:t>
            </w:r>
          </w:p>
        </w:tc>
        <w:tc>
          <w:tcPr>
            <w:tcW w:w="3669" w:type="dxa"/>
          </w:tcPr>
          <w:p w14:paraId="53764E65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 xml:space="preserve">#8 Divine Nagar, Behind CSI Church, CheranMaanagar Ext, Coimbatore - 641035 </w:t>
            </w:r>
          </w:p>
        </w:tc>
      </w:tr>
      <w:tr w:rsidR="00FF3F50" w14:paraId="3BE7DF98" w14:textId="77777777" w:rsidTr="0083479F">
        <w:trPr>
          <w:trHeight w:val="379"/>
        </w:trPr>
        <w:tc>
          <w:tcPr>
            <w:tcW w:w="3669" w:type="dxa"/>
          </w:tcPr>
          <w:p w14:paraId="2F5AA3FD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Mobile Number</w:t>
            </w:r>
          </w:p>
        </w:tc>
        <w:tc>
          <w:tcPr>
            <w:tcW w:w="3669" w:type="dxa"/>
          </w:tcPr>
          <w:p w14:paraId="43520072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+91 9944477876</w:t>
            </w:r>
          </w:p>
        </w:tc>
      </w:tr>
      <w:tr w:rsidR="00FF3F50" w14:paraId="41E5357E" w14:textId="77777777" w:rsidTr="0083479F">
        <w:trPr>
          <w:trHeight w:val="403"/>
        </w:trPr>
        <w:tc>
          <w:tcPr>
            <w:tcW w:w="3669" w:type="dxa"/>
          </w:tcPr>
          <w:p w14:paraId="49799D50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Email Address</w:t>
            </w:r>
          </w:p>
        </w:tc>
        <w:tc>
          <w:tcPr>
            <w:tcW w:w="3669" w:type="dxa"/>
          </w:tcPr>
          <w:p w14:paraId="5994F0C2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rubinjoe90@gmail.com</w:t>
            </w:r>
          </w:p>
        </w:tc>
      </w:tr>
      <w:tr w:rsidR="00FF3F50" w14:paraId="14B25551" w14:textId="77777777" w:rsidTr="0083479F">
        <w:trPr>
          <w:trHeight w:val="379"/>
        </w:trPr>
        <w:tc>
          <w:tcPr>
            <w:tcW w:w="3669" w:type="dxa"/>
          </w:tcPr>
          <w:p w14:paraId="1141F5A6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Passport Number</w:t>
            </w:r>
          </w:p>
        </w:tc>
        <w:tc>
          <w:tcPr>
            <w:tcW w:w="3669" w:type="dxa"/>
          </w:tcPr>
          <w:p w14:paraId="2A7990BC" w14:textId="77777777" w:rsidR="00FF3F50" w:rsidRPr="0083479F" w:rsidRDefault="0083479F" w:rsidP="00FF3F50">
            <w:pPr>
              <w:rPr>
                <w:rFonts w:ascii="Calibri" w:hAnsi="Calibri" w:cs="Calibri"/>
                <w:sz w:val="22"/>
                <w:szCs w:val="22"/>
              </w:rPr>
            </w:pPr>
            <w:r w:rsidRPr="0083479F">
              <w:rPr>
                <w:rFonts w:ascii="Calibri" w:hAnsi="Calibri" w:cs="Calibri"/>
                <w:sz w:val="22"/>
                <w:szCs w:val="22"/>
              </w:rPr>
              <w:t>J4066819</w:t>
            </w:r>
          </w:p>
        </w:tc>
      </w:tr>
    </w:tbl>
    <w:p w14:paraId="187FAFD0" w14:textId="77777777" w:rsidR="00FF3F50" w:rsidRPr="00FF3F50" w:rsidRDefault="00FF3F50" w:rsidP="00FF3F50"/>
    <w:p w14:paraId="7588788E" w14:textId="77777777" w:rsidR="00FF3F50" w:rsidRPr="00FF3F50" w:rsidRDefault="00FF3F50" w:rsidP="00FF3F50"/>
    <w:p w14:paraId="0F85D00E" w14:textId="77777777" w:rsidR="00FF3F50" w:rsidRPr="00FF3F50" w:rsidRDefault="00FF3F50" w:rsidP="00FF3F50"/>
    <w:p w14:paraId="1B8B754A" w14:textId="77777777" w:rsidR="00FF3F50" w:rsidRPr="00FF3F50" w:rsidRDefault="00FF3F50" w:rsidP="00FF3F50"/>
    <w:p w14:paraId="501F674E" w14:textId="77777777" w:rsidR="00FF3F50" w:rsidRPr="00FF3F50" w:rsidRDefault="00FF3F50" w:rsidP="00FF3F50"/>
    <w:p w14:paraId="5FCB09DB" w14:textId="77777777" w:rsidR="00FF3F50" w:rsidRDefault="00FF3F50" w:rsidP="00FF3F50"/>
    <w:p w14:paraId="0B45ED54" w14:textId="77777777" w:rsidR="00FF3F50" w:rsidRDefault="00FF3F50" w:rsidP="00FF3F50"/>
    <w:p w14:paraId="14AE7008" w14:textId="77777777" w:rsidR="00FF3F50" w:rsidRPr="00FF3F50" w:rsidRDefault="00FF3F50" w:rsidP="00FF3F50">
      <w:pPr>
        <w:tabs>
          <w:tab w:val="left" w:pos="2464"/>
        </w:tabs>
      </w:pPr>
      <w:r>
        <w:tab/>
      </w:r>
    </w:p>
    <w:sectPr w:rsidR="00FF3F50" w:rsidRPr="00FF3F50" w:rsidSect="00522D1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9A928" w14:textId="77777777" w:rsidR="00564770" w:rsidRDefault="00564770" w:rsidP="005A7565">
      <w:r>
        <w:separator/>
      </w:r>
    </w:p>
  </w:endnote>
  <w:endnote w:type="continuationSeparator" w:id="0">
    <w:p w14:paraId="62BC5452" w14:textId="77777777" w:rsidR="00564770" w:rsidRDefault="00564770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BB8F5" w14:textId="77777777" w:rsidR="00E85944" w:rsidRDefault="00E85944" w:rsidP="004725C4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12E0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9C0D4" w14:textId="77777777" w:rsidR="00564770" w:rsidRDefault="00564770" w:rsidP="005A7565">
      <w:r>
        <w:separator/>
      </w:r>
    </w:p>
  </w:footnote>
  <w:footnote w:type="continuationSeparator" w:id="0">
    <w:p w14:paraId="7D362377" w14:textId="77777777" w:rsidR="00564770" w:rsidRDefault="00564770" w:rsidP="005A7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CB1B4" w14:textId="77777777" w:rsidR="00B61460" w:rsidRDefault="00B61460" w:rsidP="00B61460">
    <w:pPr>
      <w:pStyle w:val="Header"/>
    </w:pPr>
    <w:r>
      <w:t xml:space="preserve">Project Lead Resume – Rubin Joe Prabhakaran                                   </w:t>
    </w:r>
    <w:r>
      <w:tab/>
      <w:t xml:space="preserve">      rubinjoe90@gmail.com </w:t>
    </w:r>
    <w:r>
      <w:br/>
    </w:r>
    <w:r>
      <w:tab/>
    </w:r>
    <w:r>
      <w:tab/>
      <w:t xml:space="preserve"> +91 994447787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E073D"/>
    <w:multiLevelType w:val="hybridMultilevel"/>
    <w:tmpl w:val="CBE834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37EA0"/>
    <w:multiLevelType w:val="hybridMultilevel"/>
    <w:tmpl w:val="3A4860D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AE4E80"/>
    <w:multiLevelType w:val="hybridMultilevel"/>
    <w:tmpl w:val="7DBC15F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426E3C"/>
    <w:multiLevelType w:val="hybridMultilevel"/>
    <w:tmpl w:val="3130453A"/>
    <w:lvl w:ilvl="0" w:tplc="A23A2D32">
      <w:numFmt w:val="bullet"/>
      <w:lvlText w:val="•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309BB"/>
    <w:multiLevelType w:val="hybridMultilevel"/>
    <w:tmpl w:val="DB8ABB2E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6655075"/>
    <w:multiLevelType w:val="hybridMultilevel"/>
    <w:tmpl w:val="D8549F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E0B65"/>
    <w:multiLevelType w:val="hybridMultilevel"/>
    <w:tmpl w:val="9CB426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11DCC"/>
    <w:multiLevelType w:val="multilevel"/>
    <w:tmpl w:val="AE581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F92C11"/>
    <w:multiLevelType w:val="hybridMultilevel"/>
    <w:tmpl w:val="87F64ECE"/>
    <w:lvl w:ilvl="0" w:tplc="A23A2D32">
      <w:numFmt w:val="bullet"/>
      <w:lvlText w:val="•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8"/>
  </w:num>
  <w:num w:numId="3">
    <w:abstractNumId w:val="12"/>
  </w:num>
  <w:num w:numId="4">
    <w:abstractNumId w:val="7"/>
  </w:num>
  <w:num w:numId="5">
    <w:abstractNumId w:val="14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3"/>
  </w:num>
  <w:num w:numId="11">
    <w:abstractNumId w:val="15"/>
  </w:num>
  <w:num w:numId="12">
    <w:abstractNumId w:val="11"/>
  </w:num>
  <w:num w:numId="13">
    <w:abstractNumId w:val="10"/>
  </w:num>
  <w:num w:numId="14">
    <w:abstractNumId w:val="9"/>
  </w:num>
  <w:num w:numId="15">
    <w:abstractNumId w:val="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rc0MLIwsTQxNTVT0lEKTi0uzszPAykwrAUA2dcW/ywAAAA="/>
  </w:docVars>
  <w:rsids>
    <w:rsidRoot w:val="0024184F"/>
    <w:rsid w:val="000208CD"/>
    <w:rsid w:val="000643B3"/>
    <w:rsid w:val="00093649"/>
    <w:rsid w:val="000B4391"/>
    <w:rsid w:val="000E6D36"/>
    <w:rsid w:val="0015295F"/>
    <w:rsid w:val="00156FCE"/>
    <w:rsid w:val="00162986"/>
    <w:rsid w:val="001B0371"/>
    <w:rsid w:val="001C29E5"/>
    <w:rsid w:val="001E0FD6"/>
    <w:rsid w:val="001E6A4B"/>
    <w:rsid w:val="00220451"/>
    <w:rsid w:val="00233DD1"/>
    <w:rsid w:val="00241560"/>
    <w:rsid w:val="0024184F"/>
    <w:rsid w:val="0024293F"/>
    <w:rsid w:val="00251FA2"/>
    <w:rsid w:val="00280927"/>
    <w:rsid w:val="00292655"/>
    <w:rsid w:val="002E02BE"/>
    <w:rsid w:val="0033557D"/>
    <w:rsid w:val="00350118"/>
    <w:rsid w:val="003566A7"/>
    <w:rsid w:val="00363CFD"/>
    <w:rsid w:val="00381598"/>
    <w:rsid w:val="003A0D27"/>
    <w:rsid w:val="003A6261"/>
    <w:rsid w:val="003B19FB"/>
    <w:rsid w:val="003D2340"/>
    <w:rsid w:val="003E0912"/>
    <w:rsid w:val="003E60C6"/>
    <w:rsid w:val="00405E8F"/>
    <w:rsid w:val="00444D0A"/>
    <w:rsid w:val="004725C4"/>
    <w:rsid w:val="004779A8"/>
    <w:rsid w:val="004C4A7A"/>
    <w:rsid w:val="004E676C"/>
    <w:rsid w:val="00515C42"/>
    <w:rsid w:val="00522D1E"/>
    <w:rsid w:val="0052571A"/>
    <w:rsid w:val="00527167"/>
    <w:rsid w:val="00532F85"/>
    <w:rsid w:val="00564770"/>
    <w:rsid w:val="005709EC"/>
    <w:rsid w:val="0058698A"/>
    <w:rsid w:val="005965D6"/>
    <w:rsid w:val="005A7565"/>
    <w:rsid w:val="005C3F20"/>
    <w:rsid w:val="005D2B48"/>
    <w:rsid w:val="00605767"/>
    <w:rsid w:val="00635AE1"/>
    <w:rsid w:val="00644F9A"/>
    <w:rsid w:val="0068627A"/>
    <w:rsid w:val="006B4297"/>
    <w:rsid w:val="006D230D"/>
    <w:rsid w:val="006D3920"/>
    <w:rsid w:val="006E476F"/>
    <w:rsid w:val="007206A2"/>
    <w:rsid w:val="007401A9"/>
    <w:rsid w:val="00743C1C"/>
    <w:rsid w:val="00744E21"/>
    <w:rsid w:val="00763190"/>
    <w:rsid w:val="007C56F7"/>
    <w:rsid w:val="007C734D"/>
    <w:rsid w:val="007C7385"/>
    <w:rsid w:val="00814728"/>
    <w:rsid w:val="0083479F"/>
    <w:rsid w:val="008524B4"/>
    <w:rsid w:val="0085554F"/>
    <w:rsid w:val="008936A5"/>
    <w:rsid w:val="008A57C6"/>
    <w:rsid w:val="008A60B6"/>
    <w:rsid w:val="008D41CD"/>
    <w:rsid w:val="008D7EF4"/>
    <w:rsid w:val="00940F57"/>
    <w:rsid w:val="0098550F"/>
    <w:rsid w:val="009C6AA9"/>
    <w:rsid w:val="00A04473"/>
    <w:rsid w:val="00A069DB"/>
    <w:rsid w:val="00A132E0"/>
    <w:rsid w:val="00A23D2E"/>
    <w:rsid w:val="00A57BE9"/>
    <w:rsid w:val="00A90527"/>
    <w:rsid w:val="00AA0CA0"/>
    <w:rsid w:val="00B3342F"/>
    <w:rsid w:val="00B47A82"/>
    <w:rsid w:val="00B51473"/>
    <w:rsid w:val="00B60FE2"/>
    <w:rsid w:val="00B61460"/>
    <w:rsid w:val="00B6548A"/>
    <w:rsid w:val="00B703F2"/>
    <w:rsid w:val="00B77C69"/>
    <w:rsid w:val="00B8192E"/>
    <w:rsid w:val="00BA03D1"/>
    <w:rsid w:val="00BA4A75"/>
    <w:rsid w:val="00BC7DFE"/>
    <w:rsid w:val="00BF2BDF"/>
    <w:rsid w:val="00C10152"/>
    <w:rsid w:val="00C306A5"/>
    <w:rsid w:val="00C503E6"/>
    <w:rsid w:val="00C55B0B"/>
    <w:rsid w:val="00C626BE"/>
    <w:rsid w:val="00C70C0B"/>
    <w:rsid w:val="00C7118F"/>
    <w:rsid w:val="00C712E0"/>
    <w:rsid w:val="00C7161D"/>
    <w:rsid w:val="00CB10ED"/>
    <w:rsid w:val="00CF6A94"/>
    <w:rsid w:val="00D527F5"/>
    <w:rsid w:val="00D83A1D"/>
    <w:rsid w:val="00D965EB"/>
    <w:rsid w:val="00DA1702"/>
    <w:rsid w:val="00DC2E06"/>
    <w:rsid w:val="00DD3137"/>
    <w:rsid w:val="00DF6FAF"/>
    <w:rsid w:val="00E105CB"/>
    <w:rsid w:val="00E2460D"/>
    <w:rsid w:val="00E32EC6"/>
    <w:rsid w:val="00E42678"/>
    <w:rsid w:val="00E44059"/>
    <w:rsid w:val="00E71852"/>
    <w:rsid w:val="00E74BC9"/>
    <w:rsid w:val="00E85944"/>
    <w:rsid w:val="00E87231"/>
    <w:rsid w:val="00E969E4"/>
    <w:rsid w:val="00EA2F62"/>
    <w:rsid w:val="00EB2A92"/>
    <w:rsid w:val="00EF582B"/>
    <w:rsid w:val="00EF7F63"/>
    <w:rsid w:val="00F07345"/>
    <w:rsid w:val="00F117CF"/>
    <w:rsid w:val="00F22EE9"/>
    <w:rsid w:val="00F376E5"/>
    <w:rsid w:val="00F41E0C"/>
    <w:rsid w:val="00F54C46"/>
    <w:rsid w:val="00F61891"/>
    <w:rsid w:val="00F71A97"/>
    <w:rsid w:val="00F9715D"/>
    <w:rsid w:val="00FA1A48"/>
    <w:rsid w:val="00FE5369"/>
    <w:rsid w:val="00FF3F50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3A46C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Subtitle">
    <w:name w:val="Subtitle"/>
    <w:basedOn w:val="Normal"/>
    <w:next w:val="Normal"/>
    <w:link w:val="SubtitleChar"/>
    <w:qFormat/>
    <w:rsid w:val="00FA1A4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FA1A4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6E476F"/>
    <w:pPr>
      <w:ind w:left="720"/>
      <w:contextualSpacing/>
    </w:pPr>
  </w:style>
  <w:style w:type="paragraph" w:customStyle="1" w:styleId="Default">
    <w:name w:val="Default"/>
    <w:rsid w:val="00B61460"/>
    <w:pPr>
      <w:autoSpaceDE w:val="0"/>
      <w:autoSpaceDN w:val="0"/>
      <w:adjustRightInd w:val="0"/>
    </w:pPr>
    <w:rPr>
      <w:color w:val="000000"/>
      <w:sz w:val="24"/>
      <w:szCs w:val="24"/>
      <w:lang w:val="en-IN"/>
    </w:rPr>
  </w:style>
  <w:style w:type="character" w:styleId="Strong">
    <w:name w:val="Strong"/>
    <w:basedOn w:val="DefaultParagraphFont"/>
    <w:qFormat/>
    <w:rsid w:val="00E87231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6B4297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429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4297"/>
    <w:rPr>
      <w:i/>
      <w:iCs/>
      <w:color w:val="4F81BD" w:themeColor="accent1"/>
      <w:sz w:val="24"/>
      <w:szCs w:val="24"/>
    </w:rPr>
  </w:style>
  <w:style w:type="paragraph" w:customStyle="1" w:styleId="trt0xe">
    <w:name w:val="trt0xe"/>
    <w:basedOn w:val="Normal"/>
    <w:rsid w:val="007401A9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3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3393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Extended%20CV%20(resume).do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2B71C-93D6-4A3F-BE69-5FEA7CA7F6E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%20CV%20(resume).dotx</Template>
  <TotalTime>0</TotalTime>
  <Pages>1</Pages>
  <Words>1062</Words>
  <Characters>628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6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3T15:42:00Z</dcterms:created>
  <dcterms:modified xsi:type="dcterms:W3CDTF">2021-06-03T15:42:00Z</dcterms:modified>
</cp:coreProperties>
</file>